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00F9C66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68697B">
        <w:rPr>
          <w:rFonts w:ascii="Cambria" w:hAnsi="Cambria"/>
          <w:sz w:val="40"/>
        </w:rPr>
        <w:t>3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2B21DBCD" w:rsidR="00AA3834" w:rsidRPr="0068697B" w:rsidRDefault="00976AAE" w:rsidP="00AA3834">
      <w:pPr>
        <w:tabs>
          <w:tab w:val="left" w:pos="3940"/>
        </w:tabs>
        <w:rPr>
          <w:rFonts w:ascii="Cambria" w:hAnsi="Cambria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  <w:r w:rsidR="0068697B">
        <w:rPr>
          <w:rFonts w:ascii="Cambria" w:hAnsi="Cambria" w:cs="Tahoma"/>
          <w:sz w:val="64"/>
          <w:szCs w:val="64"/>
        </w:rPr>
        <w:t xml:space="preserve"> (II)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28604FD4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proofErr w:type="spellStart"/>
      <w:r w:rsidR="002E5473">
        <w:rPr>
          <w:rFonts w:ascii="Cambria" w:hAnsi="Cambria"/>
          <w:sz w:val="28"/>
        </w:rPr>
        <w:t>Đỗ</w:t>
      </w:r>
      <w:proofErr w:type="spellEnd"/>
      <w:r w:rsidR="002E5473">
        <w:rPr>
          <w:rFonts w:ascii="Cambria" w:hAnsi="Cambria"/>
          <w:sz w:val="28"/>
        </w:rPr>
        <w:t xml:space="preserve"> Minh Duy</w:t>
      </w:r>
    </w:p>
    <w:p w14:paraId="62177CC5" w14:textId="1A05D861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0942C9">
        <w:rPr>
          <w:rFonts w:ascii="Cambria" w:hAnsi="Cambria"/>
          <w:sz w:val="28"/>
        </w:rPr>
        <w:t>ITITSB22029</w:t>
      </w:r>
    </w:p>
    <w:p w14:paraId="3A1A6D21" w14:textId="533A1900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Class: </w:t>
      </w:r>
      <w:r w:rsidR="002E195D">
        <w:rPr>
          <w:rFonts w:ascii="Cambria" w:hAnsi="Cambria"/>
          <w:sz w:val="28"/>
        </w:rPr>
        <w:t>DLD LAB</w:t>
      </w:r>
    </w:p>
    <w:p w14:paraId="22D9637B" w14:textId="5CB7455E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Date: </w:t>
      </w:r>
      <w:r w:rsidR="00F22A46">
        <w:rPr>
          <w:rFonts w:ascii="Cambria" w:hAnsi="Cambria"/>
          <w:sz w:val="28"/>
        </w:rPr>
        <w:t>3/5/20</w:t>
      </w:r>
      <w:r w:rsidR="002E195D">
        <w:rPr>
          <w:rFonts w:ascii="Cambria" w:hAnsi="Cambria"/>
          <w:sz w:val="28"/>
        </w:rPr>
        <w:t>24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 xml:space="preserve">combinational logic </w:t>
      </w:r>
      <w:proofErr w:type="gramStart"/>
      <w:r w:rsidR="00632077">
        <w:rPr>
          <w:b w:val="0"/>
          <w:color w:val="000000"/>
        </w:rPr>
        <w:t>circuit</w:t>
      </w:r>
      <w:proofErr w:type="gramEnd"/>
      <w:r w:rsidRPr="0006313F">
        <w:rPr>
          <w:b w:val="0"/>
          <w:color w:val="000000"/>
        </w:rPr>
        <w:t>.</w:t>
      </w:r>
    </w:p>
    <w:p w14:paraId="62C8B62E" w14:textId="48D25267" w:rsidR="00DE583D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 xml:space="preserve">The operation of some combinational ICs such as: full adder, </w:t>
      </w:r>
      <w:r w:rsidR="00411BA9">
        <w:rPr>
          <w:b w:val="0"/>
          <w:color w:val="000000"/>
        </w:rPr>
        <w:t>decoder, encoder.</w:t>
      </w:r>
    </w:p>
    <w:p w14:paraId="47B0114F" w14:textId="77777777" w:rsidR="00411BA9" w:rsidRPr="00411BA9" w:rsidRDefault="00411BA9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744FA2F3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>. Design the adder</w:t>
      </w:r>
      <w:r w:rsidR="0026624F">
        <w:rPr>
          <w:bCs w:val="0"/>
        </w:rPr>
        <w:t xml:space="preserve"> with</w:t>
      </w:r>
      <w:r w:rsidRPr="008B644B">
        <w:rPr>
          <w:bCs w:val="0"/>
        </w:rPr>
        <w:t xml:space="preserve"> two one-bit binary</w:t>
      </w:r>
      <w:r>
        <w:rPr>
          <w:bCs w:val="0"/>
        </w:rPr>
        <w:t>.</w:t>
      </w:r>
    </w:p>
    <w:p w14:paraId="2AAA15A3" w14:textId="24DFEA70" w:rsidR="0026624F" w:rsidRPr="0026624F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Design the </w:t>
      </w:r>
      <w:r>
        <w:rPr>
          <w:bCs w:val="0"/>
        </w:rPr>
        <w:t xml:space="preserve">half </w:t>
      </w:r>
      <w:r w:rsidRPr="008B644B">
        <w:rPr>
          <w:bCs w:val="0"/>
        </w:rPr>
        <w:t>adder two one-bit binary</w:t>
      </w:r>
      <w:r>
        <w:rPr>
          <w:bCs w:val="0"/>
        </w:rPr>
        <w:t>.</w:t>
      </w:r>
    </w:p>
    <w:p w14:paraId="5A0CE0EF" w14:textId="6E638347" w:rsidR="0026624F" w:rsidRPr="003203FA" w:rsidRDefault="0026624F" w:rsidP="0026624F">
      <w:pPr>
        <w:spacing w:line="360" w:lineRule="auto"/>
        <w:jc w:val="both"/>
        <w:rPr>
          <w:b w:val="0"/>
        </w:rPr>
      </w:pPr>
      <w:r w:rsidRPr="003203FA">
        <w:rPr>
          <w:b w:val="0"/>
        </w:rPr>
        <w:t>T</w:t>
      </w:r>
      <w:r w:rsidR="00090130">
        <w:rPr>
          <w:b w:val="0"/>
        </w:rPr>
        <w:t>wo</w:t>
      </w:r>
      <w:r w:rsidRPr="003203FA">
        <w:rPr>
          <w:b w:val="0"/>
        </w:rPr>
        <w:t xml:space="preserve"> inputs are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</w:t>
      </w:r>
      <w:proofErr w:type="gramStart"/>
      <w:r w:rsidRPr="003203FA">
        <w:rPr>
          <w:b w:val="0"/>
        </w:rPr>
        <w:t>Two</w:t>
      </w:r>
      <w:proofErr w:type="gramEnd"/>
      <w:r w:rsidRPr="003203FA">
        <w:rPr>
          <w:b w:val="0"/>
        </w:rPr>
        <w:t xml:space="preserve">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r w:rsidRPr="003203FA">
        <w:rPr>
          <w:bCs w:val="0"/>
        </w:rPr>
        <w:t>C</w:t>
      </w:r>
      <w:r w:rsidRPr="003203FA">
        <w:rPr>
          <w:b w:val="0"/>
        </w:rPr>
        <w:t>.</w:t>
      </w:r>
    </w:p>
    <w:p w14:paraId="3B1E1F0B" w14:textId="77777777" w:rsidR="0026624F" w:rsidRDefault="0026624F" w:rsidP="0026624F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expres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977C9F" w14:paraId="6DD27D2E" w14:textId="77777777" w:rsidTr="00977C9F">
        <w:tc>
          <w:tcPr>
            <w:tcW w:w="2265" w:type="dxa"/>
          </w:tcPr>
          <w:p w14:paraId="2D542F01" w14:textId="4CA961A6" w:rsidR="00977C9F" w:rsidRDefault="00ED3EBF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A</w:t>
            </w:r>
          </w:p>
        </w:tc>
        <w:tc>
          <w:tcPr>
            <w:tcW w:w="2265" w:type="dxa"/>
          </w:tcPr>
          <w:p w14:paraId="119C020C" w14:textId="19140DA0" w:rsidR="00977C9F" w:rsidRDefault="00ED3EBF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B</w:t>
            </w:r>
          </w:p>
        </w:tc>
        <w:tc>
          <w:tcPr>
            <w:tcW w:w="2266" w:type="dxa"/>
          </w:tcPr>
          <w:p w14:paraId="2907412E" w14:textId="315B7151" w:rsidR="00977C9F" w:rsidRDefault="00ED3EBF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S</w:t>
            </w:r>
          </w:p>
        </w:tc>
        <w:tc>
          <w:tcPr>
            <w:tcW w:w="2266" w:type="dxa"/>
          </w:tcPr>
          <w:p w14:paraId="165C4BBE" w14:textId="07B68373" w:rsidR="00ED3EBF" w:rsidRDefault="00ED3EBF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C</w:t>
            </w:r>
          </w:p>
        </w:tc>
      </w:tr>
      <w:tr w:rsidR="00977C9F" w14:paraId="65F9C8D4" w14:textId="77777777" w:rsidTr="00977C9F">
        <w:tc>
          <w:tcPr>
            <w:tcW w:w="2265" w:type="dxa"/>
          </w:tcPr>
          <w:p w14:paraId="3F1940A7" w14:textId="0D2133DE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5" w:type="dxa"/>
          </w:tcPr>
          <w:p w14:paraId="46D212B8" w14:textId="454FC834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6" w:type="dxa"/>
          </w:tcPr>
          <w:p w14:paraId="042504B3" w14:textId="3E5A0C12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6" w:type="dxa"/>
          </w:tcPr>
          <w:p w14:paraId="1B31F111" w14:textId="1F8DD174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</w:tr>
      <w:tr w:rsidR="00977C9F" w14:paraId="4C0BBB62" w14:textId="77777777" w:rsidTr="00977C9F">
        <w:tc>
          <w:tcPr>
            <w:tcW w:w="2265" w:type="dxa"/>
          </w:tcPr>
          <w:p w14:paraId="3A9A5AF0" w14:textId="4DCF73A9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5" w:type="dxa"/>
          </w:tcPr>
          <w:p w14:paraId="4E9F6E92" w14:textId="20C0405E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6" w:type="dxa"/>
          </w:tcPr>
          <w:p w14:paraId="5561B885" w14:textId="1EA90A7C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6" w:type="dxa"/>
          </w:tcPr>
          <w:p w14:paraId="20F0AC39" w14:textId="56040B7D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</w:tr>
      <w:tr w:rsidR="00977C9F" w14:paraId="50914EC8" w14:textId="77777777" w:rsidTr="00977C9F">
        <w:tc>
          <w:tcPr>
            <w:tcW w:w="2265" w:type="dxa"/>
          </w:tcPr>
          <w:p w14:paraId="79206CAC" w14:textId="2A94F416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5" w:type="dxa"/>
          </w:tcPr>
          <w:p w14:paraId="6BF60D06" w14:textId="0A7228F3" w:rsidR="00977C9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6" w:type="dxa"/>
          </w:tcPr>
          <w:p w14:paraId="595E99D6" w14:textId="7439AF72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6" w:type="dxa"/>
          </w:tcPr>
          <w:p w14:paraId="1D408DEC" w14:textId="640C9DFA" w:rsidR="00977C9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</w:tr>
      <w:tr w:rsidR="00ED3EBF" w14:paraId="7DA8B80A" w14:textId="77777777" w:rsidTr="00977C9F">
        <w:tc>
          <w:tcPr>
            <w:tcW w:w="2265" w:type="dxa"/>
          </w:tcPr>
          <w:p w14:paraId="01A5824B" w14:textId="2F64B3BB" w:rsidR="00ED3EB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5" w:type="dxa"/>
          </w:tcPr>
          <w:p w14:paraId="458425C7" w14:textId="58999ABD" w:rsidR="00ED3EBF" w:rsidRDefault="00A54541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2266" w:type="dxa"/>
          </w:tcPr>
          <w:p w14:paraId="79AA156A" w14:textId="53155982" w:rsidR="00ED3EB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2266" w:type="dxa"/>
          </w:tcPr>
          <w:p w14:paraId="0D046BD0" w14:textId="7517BA52" w:rsidR="00ED3EBF" w:rsidRDefault="00B624D2" w:rsidP="004A200E">
            <w:pPr>
              <w:spacing w:line="360" w:lineRule="auto"/>
              <w:jc w:val="both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6E7A6BE5" w14:textId="6FB7A962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698A1BF0" w14:textId="69779EA1" w:rsidR="0026624F" w:rsidRDefault="00875660" w:rsidP="0026624F">
      <w:pPr>
        <w:spacing w:line="360" w:lineRule="auto"/>
        <w:jc w:val="both"/>
        <w:rPr>
          <w:b w:val="0"/>
        </w:rPr>
      </w:pPr>
      <w:r>
        <w:rPr>
          <w:b w:val="0"/>
        </w:rPr>
        <w:t>S = A</w:t>
      </w:r>
      <w:r>
        <w:rPr>
          <w:b w:val="0"/>
        </w:rPr>
        <w:sym w:font="Symbol" w:char="F0C5"/>
      </w:r>
      <w:r>
        <w:rPr>
          <w:b w:val="0"/>
        </w:rPr>
        <w:t>B</w:t>
      </w:r>
      <w:r w:rsidR="000B3560">
        <w:rPr>
          <w:b w:val="0"/>
        </w:rPr>
        <w:t xml:space="preserve"> (XOR gate)</w:t>
      </w:r>
    </w:p>
    <w:p w14:paraId="725EA7D1" w14:textId="31F1A52F" w:rsidR="0026624F" w:rsidRDefault="00D518AC" w:rsidP="0026624F">
      <w:pPr>
        <w:spacing w:line="360" w:lineRule="auto"/>
        <w:jc w:val="both"/>
        <w:rPr>
          <w:b w:val="0"/>
        </w:rPr>
      </w:pPr>
      <w:r>
        <w:rPr>
          <w:b w:val="0"/>
        </w:rPr>
        <w:t>C = A.B</w:t>
      </w:r>
      <w:r w:rsidR="000B3560">
        <w:rPr>
          <w:b w:val="0"/>
        </w:rPr>
        <w:t xml:space="preserve"> (AND gate)</w:t>
      </w: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0C03CCC" w14:textId="1E782487" w:rsidR="0026624F" w:rsidRDefault="00D53783" w:rsidP="0026624F">
      <w:pPr>
        <w:spacing w:line="360" w:lineRule="auto"/>
        <w:jc w:val="both"/>
        <w:rPr>
          <w:b w:val="0"/>
        </w:rPr>
      </w:pPr>
      <w:r w:rsidRPr="00D53783">
        <w:rPr>
          <w:b w:val="0"/>
          <w:noProof/>
          <w:lang w:val="vi-VN"/>
        </w:rPr>
        <w:drawing>
          <wp:inline distT="0" distB="0" distL="0" distR="0" wp14:anchorId="306D4DD3" wp14:editId="58F59912">
            <wp:extent cx="5760720" cy="2268855"/>
            <wp:effectExtent l="0" t="0" r="0" b="0"/>
            <wp:docPr id="32868566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685662" name="Picture 1" descr="A diagram of a circu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F081C" w14:textId="77777777" w:rsidR="00DB0C25" w:rsidRDefault="00DB0C25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lastRenderedPageBreak/>
        <w:t>Make comment on the results</w:t>
      </w:r>
    </w:p>
    <w:p w14:paraId="60AED377" w14:textId="77777777" w:rsidR="00DB0C25" w:rsidRPr="00DB0C25" w:rsidRDefault="00DB0C25" w:rsidP="00DB0C25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DB0C25">
        <w:rPr>
          <w:rFonts w:ascii="TimesNewRomanPSMT" w:hAnsi="TimesNewRomanPSMT"/>
          <w:b w:val="0"/>
          <w:bCs w:val="0"/>
          <w:color w:val="000000"/>
          <w:lang w:val="en-ID" w:eastAsia="en-ID"/>
        </w:rPr>
        <w:t>The sum (S) is 1 when the number of input bits that are 1 is odd.</w:t>
      </w:r>
    </w:p>
    <w:p w14:paraId="5153CB20" w14:textId="3F6E2FD1" w:rsidR="0026624F" w:rsidRDefault="00DB0C25" w:rsidP="00DB0C25">
      <w:pPr>
        <w:spacing w:line="360" w:lineRule="auto"/>
        <w:jc w:val="both"/>
        <w:rPr>
          <w:b w:val="0"/>
        </w:rPr>
      </w:pPr>
      <w:r w:rsidRPr="00DB0C25">
        <w:rPr>
          <w:rFonts w:ascii="TimesNewRomanPSMT" w:hAnsi="TimesNewRomanPSMT"/>
          <w:b w:val="0"/>
          <w:bCs w:val="0"/>
          <w:color w:val="000000"/>
          <w:lang w:val="en-ID" w:eastAsia="en-ID"/>
        </w:rPr>
        <w:t>The carry (C) is 1 only when both input bits are 1</w:t>
      </w: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526CEC37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>. Design the full adder two one-bit binary</w:t>
      </w:r>
      <w:r>
        <w:rPr>
          <w:bCs w:val="0"/>
        </w:rPr>
        <w:t>.</w:t>
      </w:r>
    </w:p>
    <w:p w14:paraId="3D9C81D0" w14:textId="2CABB131" w:rsidR="004A200E" w:rsidRPr="003203FA" w:rsidRDefault="004A200E" w:rsidP="004A200E">
      <w:pPr>
        <w:spacing w:line="360" w:lineRule="auto"/>
        <w:jc w:val="both"/>
        <w:rPr>
          <w:b w:val="0"/>
        </w:rPr>
      </w:pPr>
      <w:r w:rsidRPr="003203FA">
        <w:rPr>
          <w:b w:val="0"/>
        </w:rPr>
        <w:t xml:space="preserve">Three inputs are </w:t>
      </w:r>
      <w:r w:rsidRPr="003203FA">
        <w:rPr>
          <w:bCs w:val="0"/>
        </w:rPr>
        <w:t>Cin</w:t>
      </w:r>
      <w:r w:rsidRPr="003203FA">
        <w:rPr>
          <w:b w:val="0"/>
        </w:rPr>
        <w:t xml:space="preserve">,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Two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r w:rsidRPr="003203FA">
        <w:rPr>
          <w:bCs w:val="0"/>
        </w:rPr>
        <w:t>Cout</w:t>
      </w:r>
      <w:r w:rsidRPr="003203FA">
        <w:rPr>
          <w:b w:val="0"/>
        </w:rPr>
        <w:t>.</w:t>
      </w:r>
    </w:p>
    <w:p w14:paraId="382CE2ED" w14:textId="77777777" w:rsidR="004A200E" w:rsidRDefault="004A200E" w:rsidP="004A200E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expressions</w:t>
      </w:r>
    </w:p>
    <w:p w14:paraId="2D0A7A30" w14:textId="77777777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B94A1D" w14:paraId="50151780" w14:textId="77777777" w:rsidTr="00B94A1D">
        <w:tc>
          <w:tcPr>
            <w:tcW w:w="1812" w:type="dxa"/>
          </w:tcPr>
          <w:p w14:paraId="40903BF3" w14:textId="4D5E62D6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1812" w:type="dxa"/>
          </w:tcPr>
          <w:p w14:paraId="7858BD9A" w14:textId="39027E64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B</w:t>
            </w:r>
          </w:p>
        </w:tc>
        <w:tc>
          <w:tcPr>
            <w:tcW w:w="1812" w:type="dxa"/>
          </w:tcPr>
          <w:p w14:paraId="7F6EC576" w14:textId="443C14F8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 xml:space="preserve">Cin </w:t>
            </w:r>
          </w:p>
        </w:tc>
        <w:tc>
          <w:tcPr>
            <w:tcW w:w="1813" w:type="dxa"/>
          </w:tcPr>
          <w:p w14:paraId="579A3E45" w14:textId="42503269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 xml:space="preserve">S </w:t>
            </w:r>
          </w:p>
        </w:tc>
        <w:tc>
          <w:tcPr>
            <w:tcW w:w="1813" w:type="dxa"/>
          </w:tcPr>
          <w:p w14:paraId="5353C764" w14:textId="3FEF22D2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Cout</w:t>
            </w:r>
          </w:p>
        </w:tc>
      </w:tr>
      <w:tr w:rsidR="00B94A1D" w14:paraId="22B86199" w14:textId="77777777" w:rsidTr="00B94A1D">
        <w:tc>
          <w:tcPr>
            <w:tcW w:w="1812" w:type="dxa"/>
          </w:tcPr>
          <w:p w14:paraId="543370FA" w14:textId="5417B8B7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5481FABD" w14:textId="153EEA87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197D0F49" w14:textId="29B7FE9B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6DC02933" w14:textId="301CCF71" w:rsidR="00B94A1D" w:rsidRDefault="00F732DE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7FF986E1" w14:textId="6978518A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B94A1D" w14:paraId="4A9086CE" w14:textId="77777777" w:rsidTr="00B94A1D">
        <w:tc>
          <w:tcPr>
            <w:tcW w:w="1812" w:type="dxa"/>
          </w:tcPr>
          <w:p w14:paraId="1684E7CD" w14:textId="2D1629EF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03BD6650" w14:textId="12AF57AE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140ABF71" w14:textId="7B21E1EE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7B5F0440" w14:textId="5C4EE09D" w:rsidR="00B94A1D" w:rsidRDefault="00F732DE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0732FFEB" w14:textId="47DCFFB0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B94A1D" w14:paraId="534FA3EB" w14:textId="77777777" w:rsidTr="00B94A1D">
        <w:tc>
          <w:tcPr>
            <w:tcW w:w="1812" w:type="dxa"/>
          </w:tcPr>
          <w:p w14:paraId="25905BAA" w14:textId="46538D6A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2E193F88" w14:textId="6BC359BE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19A715C8" w14:textId="5DE550E2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39FB572C" w14:textId="590BDA93" w:rsidR="00B94A1D" w:rsidRDefault="00F732DE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7A4C11B1" w14:textId="0449D3A4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B94A1D" w14:paraId="544CCC62" w14:textId="77777777" w:rsidTr="00B94A1D">
        <w:tc>
          <w:tcPr>
            <w:tcW w:w="1812" w:type="dxa"/>
          </w:tcPr>
          <w:p w14:paraId="31504883" w14:textId="7C3873D6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6FFA90C5" w14:textId="4056BC51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7A90C4D5" w14:textId="516A3E2B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1EDC158B" w14:textId="36CD16B0" w:rsidR="00B94A1D" w:rsidRDefault="00F732DE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7C333A34" w14:textId="1F48DFBF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B94A1D" w14:paraId="215CBD26" w14:textId="77777777" w:rsidTr="00B94A1D">
        <w:tc>
          <w:tcPr>
            <w:tcW w:w="1812" w:type="dxa"/>
          </w:tcPr>
          <w:p w14:paraId="2149B03C" w14:textId="1CC0C16B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22FA9F1A" w14:textId="5A8357A6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03B66FDB" w14:textId="73DFE683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08EDDC02" w14:textId="4D197065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281DFC17" w14:textId="49BC5975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B94A1D" w14:paraId="7743CD5E" w14:textId="77777777" w:rsidTr="00B94A1D">
        <w:tc>
          <w:tcPr>
            <w:tcW w:w="1812" w:type="dxa"/>
          </w:tcPr>
          <w:p w14:paraId="7DD11685" w14:textId="29C8F645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5959E39A" w14:textId="7BC66E8B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687D6B60" w14:textId="6F9B2932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2E8D3950" w14:textId="63F9BAFD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7ADC7A11" w14:textId="59C0CAC0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B94A1D" w14:paraId="310E544E" w14:textId="77777777" w:rsidTr="00B94A1D">
        <w:tc>
          <w:tcPr>
            <w:tcW w:w="1812" w:type="dxa"/>
          </w:tcPr>
          <w:p w14:paraId="7F2A7E43" w14:textId="1D9C8B16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1C3ADEEE" w14:textId="068BB247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19871D6A" w14:textId="2E885BE0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6F8033E3" w14:textId="7E87761D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24537724" w14:textId="542EFB25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B94A1D" w14:paraId="2B7D34A0" w14:textId="77777777" w:rsidTr="00B94A1D">
        <w:tc>
          <w:tcPr>
            <w:tcW w:w="1812" w:type="dxa"/>
          </w:tcPr>
          <w:p w14:paraId="4175FB17" w14:textId="1990928D" w:rsidR="00B94A1D" w:rsidRDefault="0052698B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662E6D68" w14:textId="3842F0EF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1E2816A2" w14:textId="40396BD4" w:rsidR="00B94A1D" w:rsidRDefault="00D95CC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02F91541" w14:textId="2DCB408E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28B10E45" w14:textId="29659AA7" w:rsidR="00B94A1D" w:rsidRDefault="00241C4C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77777777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3425A04C" w14:textId="00104CF0" w:rsidR="004A200E" w:rsidRDefault="00241C4C" w:rsidP="004A200E">
      <w:pPr>
        <w:spacing w:line="360" w:lineRule="auto"/>
        <w:jc w:val="both"/>
        <w:rPr>
          <w:b w:val="0"/>
        </w:rPr>
      </w:pPr>
      <w:r>
        <w:rPr>
          <w:b w:val="0"/>
        </w:rPr>
        <w:t>S = (A</w:t>
      </w:r>
      <w:r w:rsidR="009163E0">
        <w:rPr>
          <w:b w:val="0"/>
        </w:rPr>
        <w:sym w:font="Symbol" w:char="F0C5"/>
      </w:r>
      <w:r w:rsidR="009163E0">
        <w:rPr>
          <w:b w:val="0"/>
        </w:rPr>
        <w:t>B</w:t>
      </w:r>
      <w:r>
        <w:rPr>
          <w:b w:val="0"/>
        </w:rPr>
        <w:t>)</w:t>
      </w:r>
      <w:r w:rsidR="004C3563" w:rsidRPr="004C3563">
        <w:rPr>
          <w:b w:val="0"/>
        </w:rPr>
        <w:t xml:space="preserve"> </w:t>
      </w:r>
      <w:r w:rsidR="004C3563">
        <w:rPr>
          <w:b w:val="0"/>
        </w:rPr>
        <w:sym w:font="Symbol" w:char="F0C5"/>
      </w:r>
      <w:r w:rsidR="004C3563">
        <w:rPr>
          <w:b w:val="0"/>
        </w:rPr>
        <w:t xml:space="preserve"> C</w:t>
      </w:r>
    </w:p>
    <w:p w14:paraId="76836A72" w14:textId="67B9864E" w:rsidR="004A200E" w:rsidRDefault="00241C4C" w:rsidP="004A200E">
      <w:pPr>
        <w:spacing w:line="360" w:lineRule="auto"/>
        <w:jc w:val="both"/>
        <w:rPr>
          <w:b w:val="0"/>
        </w:rPr>
      </w:pPr>
      <w:r>
        <w:rPr>
          <w:b w:val="0"/>
        </w:rPr>
        <w:t xml:space="preserve">Cout = </w:t>
      </w:r>
      <w:r w:rsidR="004C3563">
        <w:rPr>
          <w:b w:val="0"/>
        </w:rPr>
        <w:t>AB + (A</w:t>
      </w:r>
      <w:r w:rsidR="004C3563">
        <w:rPr>
          <w:b w:val="0"/>
        </w:rPr>
        <w:sym w:font="Symbol" w:char="F0C5"/>
      </w:r>
      <w:r w:rsidR="004C3563">
        <w:rPr>
          <w:b w:val="0"/>
        </w:rPr>
        <w:t xml:space="preserve">B) </w:t>
      </w:r>
      <w:r w:rsidR="004C3563">
        <w:rPr>
          <w:b w:val="0"/>
        </w:rPr>
        <w:sym w:font="Symbol" w:char="F0C5"/>
      </w:r>
      <w:r w:rsidR="004C3563">
        <w:rPr>
          <w:b w:val="0"/>
        </w:rPr>
        <w:t xml:space="preserve"> C</w:t>
      </w:r>
    </w:p>
    <w:p w14:paraId="7A5F8486" w14:textId="77777777" w:rsidR="00644319" w:rsidRDefault="00644319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6AE004E" w14:textId="20BE3A47" w:rsidR="004A200E" w:rsidRPr="00E13BB1" w:rsidRDefault="00E13BB1" w:rsidP="004A200E">
      <w:pPr>
        <w:spacing w:line="360" w:lineRule="auto"/>
        <w:jc w:val="both"/>
        <w:rPr>
          <w:b w:val="0"/>
        </w:rPr>
      </w:pPr>
      <w:r w:rsidRPr="00E13BB1">
        <w:rPr>
          <w:b w:val="0"/>
          <w:noProof/>
          <w:lang w:val="vi-VN"/>
        </w:rPr>
        <w:lastRenderedPageBreak/>
        <w:drawing>
          <wp:inline distT="0" distB="0" distL="0" distR="0" wp14:anchorId="2CE133AC" wp14:editId="56880EAC">
            <wp:extent cx="3496163" cy="3267531"/>
            <wp:effectExtent l="0" t="0" r="9525" b="9525"/>
            <wp:docPr id="11217109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1097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51602B8" w14:textId="10A2FA98" w:rsidR="004A200E" w:rsidRPr="00436355" w:rsidRDefault="00436355" w:rsidP="004A200E">
      <w:pPr>
        <w:spacing w:line="360" w:lineRule="auto"/>
        <w:jc w:val="both"/>
        <w:rPr>
          <w:b w:val="0"/>
          <w:bCs w:val="0"/>
        </w:rPr>
      </w:pPr>
      <w:r w:rsidRPr="00436355">
        <w:rPr>
          <w:b w:val="0"/>
          <w:bCs w:val="0"/>
        </w:rPr>
        <w:t>The first two inputs are labeled A and B, while the third input is called C-IN. The output provides a SUM, and C-OUT is activated only when two or more of the three inputs are in a HIGH state. Thus, C-OUT will be activated under these circumstances.</w:t>
      </w:r>
    </w:p>
    <w:p w14:paraId="7873276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DD23A0C" w14:textId="388C7F8D" w:rsidR="00EE6887" w:rsidRDefault="00EE6887" w:rsidP="00B82894">
      <w:pPr>
        <w:spacing w:line="360" w:lineRule="auto"/>
        <w:rPr>
          <w:b w:val="0"/>
        </w:rPr>
      </w:pPr>
    </w:p>
    <w:p w14:paraId="742970CC" w14:textId="4BE59A56" w:rsidR="00E42E13" w:rsidRPr="008B644B" w:rsidRDefault="00E42E13" w:rsidP="00E42E1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06741F" w:rsidRPr="00ED2675">
        <w:rPr>
          <w:bCs w:val="0"/>
        </w:rPr>
        <w:t xml:space="preserve">8-to-3 </w:t>
      </w:r>
      <w:r w:rsidR="0006741F">
        <w:rPr>
          <w:bCs w:val="0"/>
        </w:rPr>
        <w:t>P</w:t>
      </w:r>
      <w:r w:rsidR="0006741F" w:rsidRPr="00ED2675">
        <w:rPr>
          <w:bCs w:val="0"/>
        </w:rPr>
        <w:t xml:space="preserve">riority </w:t>
      </w:r>
      <w:r w:rsidR="0006741F">
        <w:rPr>
          <w:bCs w:val="0"/>
        </w:rPr>
        <w:t>E</w:t>
      </w:r>
      <w:r w:rsidR="0006741F" w:rsidRPr="00ED2675">
        <w:rPr>
          <w:bCs w:val="0"/>
        </w:rPr>
        <w:t>ncoder (</w:t>
      </w:r>
      <w:r w:rsidR="0006741F">
        <w:rPr>
          <w:bCs w:val="0"/>
        </w:rPr>
        <w:t>I</w:t>
      </w:r>
      <w:r w:rsidR="0006741F" w:rsidRPr="00ED2675">
        <w:rPr>
          <w:bCs w:val="0"/>
        </w:rPr>
        <w:t xml:space="preserve">nterrupt sorter) </w:t>
      </w:r>
      <w:r w:rsidR="00ED2675">
        <w:rPr>
          <w:bCs w:val="0"/>
        </w:rPr>
        <w:t>–</w:t>
      </w:r>
      <w:r w:rsidR="00ED2675" w:rsidRPr="00ED2675">
        <w:rPr>
          <w:bCs w:val="0"/>
        </w:rPr>
        <w:t xml:space="preserve"> IC</w:t>
      </w:r>
      <w:r w:rsidR="00ED2675">
        <w:rPr>
          <w:bCs w:val="0"/>
        </w:rPr>
        <w:t xml:space="preserve"> </w:t>
      </w:r>
      <w:r w:rsidR="00ED2675" w:rsidRPr="00ED2675">
        <w:rPr>
          <w:bCs w:val="0"/>
        </w:rPr>
        <w:t>74</w:t>
      </w:r>
      <w:r w:rsidR="00ED2675">
        <w:rPr>
          <w:bCs w:val="0"/>
        </w:rPr>
        <w:t>HC</w:t>
      </w:r>
      <w:r w:rsidR="00ED2675" w:rsidRPr="00ED2675">
        <w:rPr>
          <w:bCs w:val="0"/>
        </w:rPr>
        <w:t>148</w:t>
      </w:r>
    </w:p>
    <w:p w14:paraId="575BBAF9" w14:textId="0F39C16E" w:rsidR="00B32709" w:rsidRPr="00DE76DC" w:rsidRDefault="00306C3F" w:rsidP="00B82894">
      <w:pPr>
        <w:spacing w:line="360" w:lineRule="auto"/>
        <w:rPr>
          <w:bCs w:val="0"/>
        </w:rPr>
      </w:pPr>
      <w:r w:rsidRPr="00DE76DC">
        <w:rPr>
          <w:bCs w:val="0"/>
        </w:rPr>
        <w:t>a. Investigate IC</w:t>
      </w:r>
      <w:r w:rsidR="00F95DBC" w:rsidRPr="00DE76DC">
        <w:rPr>
          <w:bCs w:val="0"/>
        </w:rPr>
        <w:t xml:space="preserve"> – 74HC148</w:t>
      </w:r>
    </w:p>
    <w:p w14:paraId="040F9F58" w14:textId="26E3C3A1" w:rsidR="00B32709" w:rsidRDefault="00B32709" w:rsidP="00B82894">
      <w:pPr>
        <w:spacing w:line="360" w:lineRule="auto"/>
        <w:rPr>
          <w:b w:val="0"/>
        </w:rPr>
      </w:pPr>
      <w:r>
        <w:rPr>
          <w:b w:val="0"/>
        </w:rPr>
        <w:t xml:space="preserve">Construct </w:t>
      </w:r>
      <w:r w:rsidR="00FF714C">
        <w:rPr>
          <w:b w:val="0"/>
        </w:rPr>
        <w:t>t</w:t>
      </w:r>
      <w:r w:rsidR="00235990">
        <w:rPr>
          <w:b w:val="0"/>
        </w:rPr>
        <w:t>he circuit as below:</w:t>
      </w:r>
    </w:p>
    <w:p w14:paraId="0AD4B3CF" w14:textId="5AA22C41" w:rsidR="00235990" w:rsidRDefault="008E2868" w:rsidP="008E2868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7ED34FC5" wp14:editId="7A764A27">
            <wp:extent cx="3459480" cy="198779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955" cy="199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987A" w14:textId="04B75834" w:rsidR="008E2868" w:rsidRDefault="00127F3F" w:rsidP="00127F3F">
      <w:pPr>
        <w:spacing w:line="360" w:lineRule="auto"/>
        <w:jc w:val="center"/>
        <w:rPr>
          <w:b w:val="0"/>
        </w:rPr>
      </w:pPr>
      <w:r w:rsidRPr="00127F3F">
        <w:rPr>
          <w:b w:val="0"/>
        </w:rPr>
        <w:t>Figure 1 – Encoder 8-to-3 IC 74LS148</w:t>
      </w:r>
    </w:p>
    <w:p w14:paraId="23E6ADA1" w14:textId="08BF710D" w:rsidR="008E2868" w:rsidRDefault="008E2868" w:rsidP="008E2868">
      <w:pPr>
        <w:spacing w:line="360" w:lineRule="auto"/>
        <w:rPr>
          <w:b w:val="0"/>
        </w:rPr>
      </w:pPr>
    </w:p>
    <w:p w14:paraId="5A1E6DA1" w14:textId="01F312FD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lastRenderedPageBreak/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The outputs are connected to </w:t>
      </w:r>
      <w:r w:rsidRPr="00AB7EB0">
        <w:rPr>
          <w:bCs w:val="0"/>
        </w:rPr>
        <w:t>LED display</w:t>
      </w:r>
      <w:r w:rsidR="00AB7EB0" w:rsidRPr="00AB7EB0">
        <w:rPr>
          <w:bCs w:val="0"/>
        </w:rPr>
        <w:t>s</w:t>
      </w:r>
      <w:r w:rsidRPr="00604A1E">
        <w:rPr>
          <w:b w:val="0"/>
        </w:rPr>
        <w:t xml:space="preserve"> to determine the logic levels.</w:t>
      </w:r>
    </w:p>
    <w:p w14:paraId="5C60913A" w14:textId="335C95FE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hoose the input data </w:t>
      </w:r>
      <w:r w:rsidRPr="00AB7EB0">
        <w:rPr>
          <w:bCs w:val="0"/>
        </w:rPr>
        <w:t xml:space="preserve">D0 </w:t>
      </w:r>
      <w:r w:rsidR="00AB7EB0" w:rsidRPr="00AB7EB0">
        <w:rPr>
          <w:bCs w:val="0"/>
        </w:rPr>
        <w:t>-</w:t>
      </w:r>
      <w:r w:rsidRPr="00AB7EB0">
        <w:rPr>
          <w:bCs w:val="0"/>
        </w:rPr>
        <w:t xml:space="preserve"> D7</w:t>
      </w:r>
      <w:r w:rsidRPr="00604A1E">
        <w:rPr>
          <w:b w:val="0"/>
        </w:rPr>
        <w:t xml:space="preserve"> by switches in the order from </w:t>
      </w:r>
      <w:r w:rsidRPr="00AB7EB0">
        <w:rPr>
          <w:bCs w:val="0"/>
        </w:rPr>
        <w:t>SW0</w:t>
      </w:r>
      <w:r w:rsidRPr="00604A1E">
        <w:rPr>
          <w:b w:val="0"/>
        </w:rPr>
        <w:t xml:space="preserve"> to </w:t>
      </w:r>
      <w:r w:rsidRPr="00AB7EB0">
        <w:rPr>
          <w:bCs w:val="0"/>
        </w:rPr>
        <w:t>SW7</w:t>
      </w:r>
      <w:r w:rsidRPr="00604A1E">
        <w:rPr>
          <w:b w:val="0"/>
        </w:rPr>
        <w:t>.</w:t>
      </w:r>
    </w:p>
    <w:p w14:paraId="7FB052CE" w14:textId="37668789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ontrol </w:t>
      </w:r>
      <w:r w:rsidRPr="001C1F28">
        <w:rPr>
          <w:bCs w:val="0"/>
        </w:rPr>
        <w:t>EI</w:t>
      </w:r>
      <w:r w:rsidRPr="00604A1E">
        <w:rPr>
          <w:b w:val="0"/>
        </w:rPr>
        <w:t xml:space="preserve"> by using switch.</w:t>
      </w:r>
    </w:p>
    <w:p w14:paraId="2A65A8E4" w14:textId="5891F8C3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>Observe the results and fulfill the truth table of 74</w:t>
      </w:r>
      <w:r w:rsidR="00983A0A">
        <w:rPr>
          <w:b w:val="0"/>
        </w:rPr>
        <w:t>HC</w:t>
      </w:r>
      <w:r w:rsidRPr="00604A1E">
        <w:rPr>
          <w:b w:val="0"/>
        </w:rPr>
        <w:t>148.</w:t>
      </w:r>
    </w:p>
    <w:p w14:paraId="3360AF01" w14:textId="6DE3162D" w:rsidR="00127F3F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What are the functions of  </w:t>
      </w:r>
      <w:r w:rsidR="008A5C61" w:rsidRPr="00152337">
        <w:rPr>
          <w:position w:val="-6"/>
        </w:rPr>
        <w:object w:dxaOrig="380" w:dyaOrig="340" w14:anchorId="00022D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75pt;height:17.05pt" o:ole="">
            <v:imagedata r:id="rId11" o:title=""/>
          </v:shape>
          <o:OLEObject Type="Embed" ProgID="Equation.3" ShapeID="_x0000_i1025" DrawAspect="Content" ObjectID="_1779095220" r:id="rId12"/>
        </w:object>
      </w:r>
      <w:r w:rsidR="008A5C61" w:rsidRPr="00152337">
        <w:t xml:space="preserve"> </w:t>
      </w:r>
      <w:r w:rsidRPr="00604A1E">
        <w:rPr>
          <w:b w:val="0"/>
        </w:rPr>
        <w:t xml:space="preserve">and </w:t>
      </w:r>
      <w:r w:rsidR="00983A0A" w:rsidRPr="00152337">
        <w:rPr>
          <w:position w:val="-6"/>
        </w:rPr>
        <w:object w:dxaOrig="400" w:dyaOrig="340" w14:anchorId="297363DA">
          <v:shape id="_x0000_i1026" type="#_x0000_t75" style="width:20.15pt;height:17.05pt" o:ole="">
            <v:imagedata r:id="rId13" o:title=""/>
          </v:shape>
          <o:OLEObject Type="Embed" ProgID="Equation.3" ShapeID="_x0000_i1026" DrawAspect="Content" ObjectID="_1779095221" r:id="rId14"/>
        </w:object>
      </w:r>
      <w:r w:rsidRPr="00604A1E">
        <w:rPr>
          <w:b w:val="0"/>
        </w:rPr>
        <w:t>?</w:t>
      </w:r>
    </w:p>
    <w:p w14:paraId="3BD6BAFA" w14:textId="09D43ADF" w:rsidR="00AB7EB0" w:rsidRDefault="00AB7EB0" w:rsidP="00604A1E">
      <w:pPr>
        <w:spacing w:line="360" w:lineRule="auto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4C0A38" w:rsidRPr="00152337" w14:paraId="0DF17E99" w14:textId="77777777" w:rsidTr="005E1D95">
        <w:trPr>
          <w:cantSplit/>
        </w:trPr>
        <w:tc>
          <w:tcPr>
            <w:tcW w:w="568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8C1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Input</w:t>
            </w:r>
          </w:p>
        </w:tc>
        <w:tc>
          <w:tcPr>
            <w:tcW w:w="31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ECB4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4C0A38" w:rsidRPr="00152337" w14:paraId="03231F21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78D2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I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BD7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92BD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36F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F466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CB0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D3537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F53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A17F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7F4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G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56C1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4F80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6D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06D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0</w:t>
            </w:r>
          </w:p>
        </w:tc>
      </w:tr>
      <w:tr w:rsidR="004C0A38" w:rsidRPr="00152337" w14:paraId="4C245C0C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F14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1FA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D37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0E0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A4B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E49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1B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2C4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7AF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CB31" w14:textId="7A03CE1D" w:rsidR="004C0A38" w:rsidRPr="00152337" w:rsidRDefault="009C32D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191A" w14:textId="7F071C27" w:rsidR="004C0A38" w:rsidRPr="00152337" w:rsidRDefault="009C32D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CF7D" w14:textId="4ECFFA7B" w:rsidR="004C0A38" w:rsidRPr="00152337" w:rsidRDefault="009C32D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CE78" w14:textId="1BC91355" w:rsidR="004C0A38" w:rsidRPr="00152337" w:rsidRDefault="009C32D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A631" w14:textId="0BF764C5" w:rsidR="004C0A38" w:rsidRPr="00152337" w:rsidRDefault="009C32D9" w:rsidP="005E1D95">
            <w:pPr>
              <w:jc w:val="center"/>
            </w:pPr>
            <w:r>
              <w:t>1</w:t>
            </w:r>
          </w:p>
        </w:tc>
      </w:tr>
      <w:tr w:rsidR="004C0A38" w:rsidRPr="00152337" w14:paraId="5B79CDF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25A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E5E9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09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E3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6B4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35E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676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089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A1E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2B30" w14:textId="5A776F88" w:rsidR="004C0A38" w:rsidRPr="00152337" w:rsidRDefault="009B261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905A" w14:textId="32FE9D88" w:rsidR="004C0A38" w:rsidRPr="00152337" w:rsidRDefault="009B261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DA437" w14:textId="6CEE3E2C" w:rsidR="004C0A38" w:rsidRPr="00152337" w:rsidRDefault="009B261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8B73" w14:textId="0AD4210A" w:rsidR="004C0A38" w:rsidRPr="00152337" w:rsidRDefault="009B261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A0D5" w14:textId="07042446" w:rsidR="004C0A38" w:rsidRPr="00152337" w:rsidRDefault="009B2613" w:rsidP="005E1D95">
            <w:pPr>
              <w:jc w:val="center"/>
            </w:pPr>
            <w:r>
              <w:t>0</w:t>
            </w:r>
          </w:p>
        </w:tc>
      </w:tr>
      <w:tr w:rsidR="004C0A38" w:rsidRPr="00152337" w14:paraId="609F30C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4F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7A3B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56E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0CE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AE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B8B0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B43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2A3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A5C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5BD4" w14:textId="787EBC79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89E3" w14:textId="31116A44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D14D" w14:textId="0426735F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4DAA" w14:textId="5224AD9F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52AA" w14:textId="642589BF" w:rsidR="004C0A38" w:rsidRPr="00152337" w:rsidRDefault="00A07A13" w:rsidP="005E1D95">
            <w:pPr>
              <w:jc w:val="center"/>
            </w:pPr>
            <w:r>
              <w:t>1</w:t>
            </w:r>
          </w:p>
        </w:tc>
      </w:tr>
      <w:tr w:rsidR="004C0A38" w:rsidRPr="00152337" w14:paraId="3F78F815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F27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A30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8B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661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9FB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63E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E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919A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A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59E7" w14:textId="0F224E30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2BC7F" w14:textId="321E4D32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3C37" w14:textId="4F845520" w:rsidR="004C0A38" w:rsidRPr="00152337" w:rsidRDefault="00A07A1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8EB" w14:textId="22C27DED" w:rsidR="004C0A38" w:rsidRPr="00152337" w:rsidRDefault="00A07A1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CF64" w14:textId="1A65A3A6" w:rsidR="004C0A38" w:rsidRPr="00152337" w:rsidRDefault="00A07A13" w:rsidP="005E1D95">
            <w:pPr>
              <w:jc w:val="center"/>
            </w:pPr>
            <w:r>
              <w:t>1</w:t>
            </w:r>
          </w:p>
        </w:tc>
      </w:tr>
      <w:tr w:rsidR="004C0A38" w:rsidRPr="00152337" w14:paraId="2802760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25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02F9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D933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47A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6F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BA3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3B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62B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B88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B033" w14:textId="4F8C6992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65E5E" w14:textId="58BAF262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2965" w14:textId="16F18C78" w:rsidR="004C0A38" w:rsidRPr="00152337" w:rsidRDefault="00C337D6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B16" w14:textId="4BA69C87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BB33" w14:textId="51CFC514" w:rsidR="004C0A38" w:rsidRPr="00152337" w:rsidRDefault="00C337D6" w:rsidP="005E1D95">
            <w:pPr>
              <w:jc w:val="center"/>
            </w:pPr>
            <w:r>
              <w:t>1</w:t>
            </w:r>
          </w:p>
        </w:tc>
      </w:tr>
      <w:tr w:rsidR="004C0A38" w:rsidRPr="00152337" w14:paraId="02AE9B24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1D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CCF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25F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0C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A4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DB8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C2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8BE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72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24CE5" w14:textId="2AC86888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9AE7" w14:textId="655F0232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3BC1" w14:textId="08E41B5F" w:rsidR="004C0A38" w:rsidRPr="00152337" w:rsidRDefault="00C337D6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2F8D" w14:textId="31FAD1DF" w:rsidR="004C0A38" w:rsidRPr="00152337" w:rsidRDefault="00C337D6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F39C" w14:textId="7E5220FD" w:rsidR="004C0A38" w:rsidRPr="00152337" w:rsidRDefault="00C337D6" w:rsidP="005E1D95">
            <w:pPr>
              <w:jc w:val="center"/>
            </w:pPr>
            <w:r>
              <w:t>1</w:t>
            </w:r>
          </w:p>
        </w:tc>
      </w:tr>
      <w:tr w:rsidR="004C0A38" w:rsidRPr="00152337" w14:paraId="448BAC9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640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6A5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578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F0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E6DB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011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8422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FAF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F3A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0A10" w14:textId="2FC886F7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CADF" w14:textId="3AEE91B7" w:rsidR="004C0A38" w:rsidRPr="00152337" w:rsidRDefault="00C337D6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BCA7" w14:textId="6D58E71B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4562" w14:textId="06A6D78B" w:rsidR="004C0A38" w:rsidRPr="00152337" w:rsidRDefault="00C337D6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9E0A" w14:textId="49A7B627" w:rsidR="004C0A38" w:rsidRPr="00152337" w:rsidRDefault="00C337D6" w:rsidP="005E1D95">
            <w:pPr>
              <w:jc w:val="center"/>
            </w:pPr>
            <w:r>
              <w:t>1</w:t>
            </w:r>
          </w:p>
        </w:tc>
      </w:tr>
      <w:tr w:rsidR="004C0A38" w:rsidRPr="00152337" w14:paraId="09C73B3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F73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FB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8DD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4E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D379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E42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00B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127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062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10EB" w14:textId="75E6F295" w:rsidR="004C0A38" w:rsidRPr="00152337" w:rsidRDefault="00D14A58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DEE2" w14:textId="37F53C89" w:rsidR="004C0A38" w:rsidRPr="00152337" w:rsidRDefault="00D14A58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8A4D" w14:textId="562017BA" w:rsidR="004C0A38" w:rsidRPr="00152337" w:rsidRDefault="00D14A58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6BBC" w14:textId="283B311C" w:rsidR="004C0A38" w:rsidRPr="00152337" w:rsidRDefault="00D14A58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FB3E" w14:textId="01D7C04A" w:rsidR="004C0A38" w:rsidRPr="00152337" w:rsidRDefault="00D14A58" w:rsidP="005E1D95">
            <w:pPr>
              <w:jc w:val="center"/>
            </w:pPr>
            <w:r>
              <w:t>1</w:t>
            </w:r>
          </w:p>
        </w:tc>
      </w:tr>
      <w:tr w:rsidR="004C0A38" w:rsidRPr="00152337" w14:paraId="190F7B00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521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2791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A32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E3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05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9DE6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D63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64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B2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6A8E" w14:textId="1720B7A4" w:rsidR="004C0A38" w:rsidRPr="00152337" w:rsidRDefault="00016CD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CC4FF" w14:textId="6E1E2FE8" w:rsidR="004C0A38" w:rsidRPr="00152337" w:rsidRDefault="00016CD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2456" w14:textId="5C583D71" w:rsidR="004C0A38" w:rsidRPr="00152337" w:rsidRDefault="00016CD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A579" w14:textId="6BB146AE" w:rsidR="004C0A38" w:rsidRPr="00152337" w:rsidRDefault="00016CD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EF91" w14:textId="13A983CF" w:rsidR="004C0A38" w:rsidRPr="00152337" w:rsidRDefault="00016CD3" w:rsidP="005E1D95">
            <w:pPr>
              <w:jc w:val="center"/>
            </w:pPr>
            <w:r>
              <w:t>1</w:t>
            </w:r>
          </w:p>
        </w:tc>
      </w:tr>
      <w:tr w:rsidR="004C0A38" w:rsidRPr="00152337" w14:paraId="1813418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630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D31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D5E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C06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262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88B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35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E82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28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FE0FD" w14:textId="2D2998D3" w:rsidR="004C0A38" w:rsidRPr="00152337" w:rsidRDefault="00016CD3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4B50" w14:textId="2FD8A09C" w:rsidR="004C0A38" w:rsidRPr="00152337" w:rsidRDefault="00016CD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0A36" w14:textId="24963EDD" w:rsidR="004C0A38" w:rsidRPr="00152337" w:rsidRDefault="00016CD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A4C3" w14:textId="32F674FC" w:rsidR="004C0A38" w:rsidRPr="00152337" w:rsidRDefault="00016CD3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C34E" w14:textId="33F2B313" w:rsidR="004C0A38" w:rsidRPr="00152337" w:rsidRDefault="00016CD3" w:rsidP="005E1D95">
            <w:pPr>
              <w:jc w:val="center"/>
            </w:pPr>
            <w:r>
              <w:t>1</w:t>
            </w:r>
          </w:p>
        </w:tc>
      </w:tr>
    </w:tbl>
    <w:p w14:paraId="2DE327CC" w14:textId="335EAFA5" w:rsidR="004C0A38" w:rsidRDefault="004C0A38" w:rsidP="00604A1E">
      <w:pPr>
        <w:spacing w:line="360" w:lineRule="auto"/>
        <w:rPr>
          <w:b w:val="0"/>
        </w:rPr>
      </w:pPr>
    </w:p>
    <w:p w14:paraId="5E8826CC" w14:textId="214BEF58" w:rsidR="007D283A" w:rsidRPr="002746A1" w:rsidRDefault="007D283A" w:rsidP="002746A1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24E76A5" w14:textId="2799BB11" w:rsidR="007D283A" w:rsidRPr="007D283A" w:rsidRDefault="004A1911" w:rsidP="00604A1E">
      <w:pPr>
        <w:spacing w:line="360" w:lineRule="auto"/>
        <w:rPr>
          <w:b w:val="0"/>
          <w:lang w:val="vi-VN"/>
        </w:rPr>
      </w:pPr>
      <w:r w:rsidRPr="004A1911">
        <w:rPr>
          <w:b w:val="0"/>
          <w:noProof/>
          <w:lang w:val="vi-VN"/>
        </w:rPr>
        <w:drawing>
          <wp:inline distT="0" distB="0" distL="0" distR="0" wp14:anchorId="4FAA353F" wp14:editId="4FC982F5">
            <wp:extent cx="4791744" cy="3896269"/>
            <wp:effectExtent l="0" t="0" r="8890" b="9525"/>
            <wp:docPr id="110803319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03319" name="Picture 1" descr="A computer screen shot of a circuit boa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1017" w14:textId="41A9F72A" w:rsidR="00DE76DC" w:rsidRPr="00700325" w:rsidRDefault="006F275B" w:rsidP="00604A1E">
      <w:pPr>
        <w:spacing w:line="360" w:lineRule="auto"/>
        <w:rPr>
          <w:bCs w:val="0"/>
        </w:rPr>
      </w:pPr>
      <w:r w:rsidRPr="00700325">
        <w:rPr>
          <w:bCs w:val="0"/>
        </w:rPr>
        <w:lastRenderedPageBreak/>
        <w:t>b. Priority encoder</w:t>
      </w:r>
    </w:p>
    <w:p w14:paraId="7B20093D" w14:textId="35078A7F" w:rsidR="006F275B" w:rsidRDefault="0049080F" w:rsidP="00604A1E">
      <w:pPr>
        <w:spacing w:line="360" w:lineRule="auto"/>
        <w:rPr>
          <w:b w:val="0"/>
        </w:rPr>
      </w:pPr>
      <w:r w:rsidRPr="0049080F">
        <w:rPr>
          <w:b w:val="0"/>
        </w:rPr>
        <w:t xml:space="preserve">Let’s EI equal to 0, </w:t>
      </w:r>
      <w:r>
        <w:rPr>
          <w:b w:val="0"/>
        </w:rPr>
        <w:t>fill</w:t>
      </w:r>
      <w:r w:rsidRPr="0049080F">
        <w:rPr>
          <w:b w:val="0"/>
        </w:rPr>
        <w:t xml:space="preserve"> the outputs A2, A1, A0 in the following cases</w:t>
      </w:r>
    </w:p>
    <w:tbl>
      <w:tblPr>
        <w:tblW w:w="5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90"/>
        <w:gridCol w:w="720"/>
        <w:gridCol w:w="720"/>
        <w:gridCol w:w="720"/>
      </w:tblGrid>
      <w:tr w:rsidR="00F1592F" w:rsidRPr="002D0F24" w14:paraId="3F1CBCBA" w14:textId="77777777" w:rsidTr="009A7AB4">
        <w:trPr>
          <w:trHeight w:val="386"/>
          <w:jc w:val="center"/>
        </w:trPr>
        <w:tc>
          <w:tcPr>
            <w:tcW w:w="3490" w:type="dxa"/>
          </w:tcPr>
          <w:p w14:paraId="166867CD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</w:p>
        </w:tc>
        <w:tc>
          <w:tcPr>
            <w:tcW w:w="720" w:type="dxa"/>
          </w:tcPr>
          <w:p w14:paraId="3E62DF31" w14:textId="77777777" w:rsidR="00F1592F" w:rsidRPr="002D0F24" w:rsidRDefault="00F1592F" w:rsidP="009C0458">
            <w:pPr>
              <w:jc w:val="center"/>
            </w:pPr>
            <w:r w:rsidRPr="002D0F24">
              <w:t>A2</w:t>
            </w:r>
          </w:p>
        </w:tc>
        <w:tc>
          <w:tcPr>
            <w:tcW w:w="720" w:type="dxa"/>
          </w:tcPr>
          <w:p w14:paraId="72192BB8" w14:textId="77777777" w:rsidR="00F1592F" w:rsidRPr="002D0F24" w:rsidRDefault="00F1592F" w:rsidP="009C0458">
            <w:pPr>
              <w:jc w:val="center"/>
            </w:pPr>
            <w:r w:rsidRPr="002D0F24">
              <w:t>A1</w:t>
            </w:r>
          </w:p>
        </w:tc>
        <w:tc>
          <w:tcPr>
            <w:tcW w:w="720" w:type="dxa"/>
          </w:tcPr>
          <w:p w14:paraId="4AAF38A4" w14:textId="77777777" w:rsidR="00F1592F" w:rsidRPr="002D0F24" w:rsidRDefault="00F1592F" w:rsidP="009C0458">
            <w:pPr>
              <w:jc w:val="center"/>
            </w:pPr>
            <w:r w:rsidRPr="002D0F24">
              <w:t>A0</w:t>
            </w:r>
          </w:p>
        </w:tc>
      </w:tr>
      <w:tr w:rsidR="00F1592F" w:rsidRPr="002D0F24" w14:paraId="72D2F409" w14:textId="77777777" w:rsidTr="005E1D95">
        <w:trPr>
          <w:jc w:val="center"/>
        </w:trPr>
        <w:tc>
          <w:tcPr>
            <w:tcW w:w="3490" w:type="dxa"/>
          </w:tcPr>
          <w:p w14:paraId="4C80FA8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t>Case 1:</w:t>
            </w:r>
          </w:p>
          <w:p w14:paraId="0B189192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 xml:space="preserve">I3 = I2 = I1 = 0 </w:t>
            </w:r>
          </w:p>
          <w:p w14:paraId="4895572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6 = I5 = I4 = I0 = 1.</w:t>
            </w:r>
          </w:p>
          <w:p w14:paraId="243DF140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775CFBEA" w14:textId="0B9FCBA4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45392DC7" w14:textId="0C540130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3D9E092E" w14:textId="0DBE412B" w:rsidR="00F1592F" w:rsidRPr="002D0F24" w:rsidRDefault="00B94ADF" w:rsidP="005E1D95">
            <w:pPr>
              <w:jc w:val="both"/>
            </w:pPr>
            <w:r>
              <w:t>1</w:t>
            </w:r>
          </w:p>
        </w:tc>
      </w:tr>
      <w:tr w:rsidR="00F1592F" w:rsidRPr="002D0F24" w14:paraId="46BAE81B" w14:textId="77777777" w:rsidTr="005E1D95">
        <w:trPr>
          <w:jc w:val="center"/>
        </w:trPr>
        <w:tc>
          <w:tcPr>
            <w:tcW w:w="3490" w:type="dxa"/>
          </w:tcPr>
          <w:p w14:paraId="21E904A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t>Case 2:</w:t>
            </w:r>
          </w:p>
          <w:p w14:paraId="0364D04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2 = 0.</w:t>
            </w:r>
          </w:p>
          <w:p w14:paraId="4D977B40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6 = I5 = I4 = I3 = I1= I0 =1</w:t>
            </w:r>
          </w:p>
          <w:p w14:paraId="47603452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50C4011C" w14:textId="56D6C0F9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0A6B686A" w14:textId="07B5ECB3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55916ACC" w14:textId="69463324" w:rsidR="00F1592F" w:rsidRPr="002D0F24" w:rsidRDefault="00B94ADF" w:rsidP="005E1D95">
            <w:pPr>
              <w:jc w:val="both"/>
            </w:pPr>
            <w:r>
              <w:t>0</w:t>
            </w:r>
          </w:p>
        </w:tc>
      </w:tr>
      <w:tr w:rsidR="00F1592F" w:rsidRPr="002D0F24" w14:paraId="5C6CFF69" w14:textId="77777777" w:rsidTr="005E1D95">
        <w:trPr>
          <w:jc w:val="center"/>
        </w:trPr>
        <w:tc>
          <w:tcPr>
            <w:tcW w:w="3490" w:type="dxa"/>
          </w:tcPr>
          <w:p w14:paraId="0B671F0A" w14:textId="77777777" w:rsidR="00F1592F" w:rsidRPr="002D0F24" w:rsidRDefault="00F1592F" w:rsidP="005E1D95">
            <w:pPr>
              <w:jc w:val="both"/>
            </w:pPr>
            <w:r w:rsidRPr="002D0F24">
              <w:t xml:space="preserve">Case 3: </w:t>
            </w:r>
          </w:p>
          <w:p w14:paraId="0E1E8433" w14:textId="77777777" w:rsidR="00F1592F" w:rsidRPr="002D0F24" w:rsidRDefault="00F1592F" w:rsidP="005E1D95">
            <w:pPr>
              <w:jc w:val="both"/>
            </w:pPr>
            <w:r w:rsidRPr="009C0458">
              <w:rPr>
                <w:b w:val="0"/>
                <w:bCs w:val="0"/>
              </w:rPr>
              <w:t>All 8 inputs are equal to 0</w:t>
            </w:r>
            <w:r w:rsidRPr="002D0F24">
              <w:t>.</w:t>
            </w:r>
          </w:p>
          <w:p w14:paraId="43C24988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0F8BB84E" w14:textId="4524DB0C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7E2A5043" w14:textId="31F43593" w:rsidR="00F1592F" w:rsidRPr="002D0F24" w:rsidRDefault="00B94ADF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385628EE" w14:textId="00B8168F" w:rsidR="00F1592F" w:rsidRPr="002D0F24" w:rsidRDefault="00B94ADF" w:rsidP="005E1D95">
            <w:pPr>
              <w:jc w:val="both"/>
            </w:pPr>
            <w:r>
              <w:t>0</w:t>
            </w:r>
          </w:p>
        </w:tc>
      </w:tr>
    </w:tbl>
    <w:p w14:paraId="7D58EB2C" w14:textId="63D7599A" w:rsidR="0049080F" w:rsidRDefault="0049080F" w:rsidP="00604A1E">
      <w:pPr>
        <w:spacing w:line="360" w:lineRule="auto"/>
        <w:rPr>
          <w:b w:val="0"/>
        </w:rPr>
      </w:pPr>
    </w:p>
    <w:p w14:paraId="66AECD33" w14:textId="492CC2F9" w:rsidR="00090362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>Case 1:</w:t>
      </w:r>
      <w:r w:rsidR="00B30B56">
        <w:rPr>
          <w:b w:val="0"/>
        </w:rPr>
        <w:t xml:space="preserve"> </w:t>
      </w:r>
    </w:p>
    <w:p w14:paraId="0BF9E828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D70D075" w14:textId="644E23D4" w:rsidR="00090362" w:rsidRDefault="00F634D1" w:rsidP="00180740">
      <w:pPr>
        <w:spacing w:line="360" w:lineRule="auto"/>
        <w:rPr>
          <w:b w:val="0"/>
          <w:lang w:val="vi-VN"/>
        </w:rPr>
      </w:pPr>
      <w:r w:rsidRPr="00F634D1">
        <w:rPr>
          <w:b w:val="0"/>
          <w:noProof/>
          <w:lang w:val="vi-VN"/>
        </w:rPr>
        <w:drawing>
          <wp:inline distT="0" distB="0" distL="0" distR="0" wp14:anchorId="24C16584" wp14:editId="05E6579D">
            <wp:extent cx="5760720" cy="4547235"/>
            <wp:effectExtent l="0" t="0" r="0" b="5715"/>
            <wp:docPr id="1914635765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635765" name="Picture 1" descr="A computer screen shot of a circuit boa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0913" w14:textId="72A5FE55" w:rsidR="00090362" w:rsidRDefault="00090362" w:rsidP="00180740">
      <w:pPr>
        <w:spacing w:line="360" w:lineRule="auto"/>
        <w:rPr>
          <w:b w:val="0"/>
        </w:rPr>
      </w:pPr>
    </w:p>
    <w:p w14:paraId="0E94E8EA" w14:textId="77777777" w:rsidR="00C27F61" w:rsidRPr="00C27F61" w:rsidRDefault="00C27F61" w:rsidP="00180740">
      <w:pPr>
        <w:spacing w:line="360" w:lineRule="auto"/>
        <w:rPr>
          <w:b w:val="0"/>
        </w:rPr>
      </w:pPr>
    </w:p>
    <w:p w14:paraId="651AFA50" w14:textId="77777777" w:rsidR="00090362" w:rsidRDefault="00090362" w:rsidP="00180740">
      <w:pPr>
        <w:spacing w:line="360" w:lineRule="auto"/>
        <w:rPr>
          <w:b w:val="0"/>
          <w:lang w:val="vi-VN"/>
        </w:rPr>
      </w:pPr>
    </w:p>
    <w:p w14:paraId="79C82845" w14:textId="182F71E1" w:rsidR="00090362" w:rsidRPr="00090362" w:rsidRDefault="00090362" w:rsidP="00180740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76D3E28F" w14:textId="77777777" w:rsidR="001E143D" w:rsidRP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 xml:space="preserve">E0 is in a HIGH state when E1 is in a low state, and not </w:t>
      </w:r>
      <w:proofErr w:type="gramStart"/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all of</w:t>
      </w:r>
      <w:proofErr w:type="gramEnd"/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 xml:space="preserve"> the inputs are in a</w:t>
      </w:r>
    </w:p>
    <w:p w14:paraId="39A7866E" w14:textId="77777777" w:rsid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HIGH state.</w:t>
      </w:r>
    </w:p>
    <w:p w14:paraId="6D19945F" w14:textId="77777777" w:rsidR="001E143D" w:rsidRP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</w:p>
    <w:p w14:paraId="6ADCF4D0" w14:textId="420A24DA" w:rsidR="001E143D" w:rsidRP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When only A2 is in a high state, D0, D4, D5, D6, and D7 are currently in a high</w:t>
      </w:r>
    </w:p>
    <w:p w14:paraId="39A8BB03" w14:textId="77777777" w:rsidR="001E143D" w:rsidRP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state because the priority encoder initiates checking from D7. If D7 is in a high</w:t>
      </w:r>
    </w:p>
    <w:p w14:paraId="191B27DA" w14:textId="77777777" w:rsidR="001E143D" w:rsidRPr="001E143D" w:rsidRDefault="001E143D" w:rsidP="001E143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state, the encoder proceeds to check other inputs, stopping when an input is in a</w:t>
      </w:r>
    </w:p>
    <w:p w14:paraId="2972265C" w14:textId="41D48DCB" w:rsidR="00090362" w:rsidRPr="00090362" w:rsidRDefault="001E143D" w:rsidP="001E143D">
      <w:pPr>
        <w:spacing w:line="360" w:lineRule="auto"/>
        <w:rPr>
          <w:b w:val="0"/>
          <w:lang w:val="vi-VN"/>
        </w:rPr>
      </w:pPr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 xml:space="preserve">low state. Only A2 and E0 are in a high state, with D7 holding the </w:t>
      </w:r>
      <w:proofErr w:type="gramStart"/>
      <w:r w:rsidRPr="001E143D">
        <w:rPr>
          <w:rFonts w:ascii="TimesNewRomanPSMT" w:hAnsi="TimesNewRomanPSMT"/>
          <w:b w:val="0"/>
          <w:bCs w:val="0"/>
          <w:color w:val="000000"/>
          <w:lang w:val="en-ID" w:eastAsia="en-ID"/>
        </w:rPr>
        <w:t>priority..</w:t>
      </w:r>
      <w:proofErr w:type="gramEnd"/>
    </w:p>
    <w:p w14:paraId="4548ACB1" w14:textId="5B030201" w:rsidR="00180740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 xml:space="preserve">Case 2: </w:t>
      </w:r>
      <w:r w:rsidRPr="00180740">
        <w:rPr>
          <w:b w:val="0"/>
        </w:rPr>
        <w:tab/>
      </w:r>
    </w:p>
    <w:p w14:paraId="18387934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98E831A" w14:textId="13EFE736" w:rsidR="00090362" w:rsidRDefault="00FF0522" w:rsidP="00090362">
      <w:pPr>
        <w:spacing w:line="360" w:lineRule="auto"/>
        <w:rPr>
          <w:b w:val="0"/>
          <w:lang w:val="vi-VN"/>
        </w:rPr>
      </w:pPr>
      <w:r w:rsidRPr="00FF0522">
        <w:rPr>
          <w:b w:val="0"/>
          <w:noProof/>
          <w:lang w:val="vi-VN"/>
        </w:rPr>
        <w:drawing>
          <wp:inline distT="0" distB="0" distL="0" distR="0" wp14:anchorId="7585BF28" wp14:editId="7E0DD5D4">
            <wp:extent cx="5760720" cy="4605020"/>
            <wp:effectExtent l="0" t="0" r="0" b="5080"/>
            <wp:docPr id="76966542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6542" name="Picture 1" descr="A computer screen shot of a circuit boa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853A9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20BE64B8" w14:textId="77777777" w:rsidR="00090362" w:rsidRDefault="00090362" w:rsidP="00090362">
      <w:pPr>
        <w:spacing w:line="360" w:lineRule="auto"/>
        <w:rPr>
          <w:b w:val="0"/>
        </w:rPr>
      </w:pPr>
    </w:p>
    <w:p w14:paraId="37BCFAA6" w14:textId="77777777" w:rsidR="00FF0522" w:rsidRDefault="00FF0522" w:rsidP="00090362">
      <w:pPr>
        <w:spacing w:line="360" w:lineRule="auto"/>
        <w:rPr>
          <w:b w:val="0"/>
        </w:rPr>
      </w:pPr>
    </w:p>
    <w:p w14:paraId="48D6C00E" w14:textId="77777777" w:rsidR="00FF0522" w:rsidRPr="00FF0522" w:rsidRDefault="00FF0522" w:rsidP="00090362">
      <w:pPr>
        <w:spacing w:line="360" w:lineRule="auto"/>
        <w:rPr>
          <w:b w:val="0"/>
        </w:rPr>
      </w:pPr>
    </w:p>
    <w:p w14:paraId="432AB718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lastRenderedPageBreak/>
        <w:t>Make comment on results</w:t>
      </w:r>
    </w:p>
    <w:p w14:paraId="6AA09D10" w14:textId="61869010" w:rsidR="00090362" w:rsidRPr="005E2AEA" w:rsidRDefault="005E2AEA" w:rsidP="00180740">
      <w:pPr>
        <w:spacing w:line="360" w:lineRule="auto"/>
        <w:rPr>
          <w:b w:val="0"/>
          <w:bCs w:val="0"/>
          <w:lang w:val="vi-VN"/>
        </w:rPr>
      </w:pPr>
      <w:proofErr w:type="gramStart"/>
      <w:r w:rsidRPr="005E2AEA">
        <w:rPr>
          <w:rStyle w:val="fontstyle01"/>
          <w:b w:val="0"/>
          <w:bCs w:val="0"/>
        </w:rPr>
        <w:t>Base</w:t>
      </w:r>
      <w:proofErr w:type="gramEnd"/>
      <w:r w:rsidRPr="005E2AEA">
        <w:rPr>
          <w:rStyle w:val="fontstyle01"/>
          <w:b w:val="0"/>
          <w:bCs w:val="0"/>
        </w:rPr>
        <w:t xml:space="preserve"> on </w:t>
      </w:r>
      <w:proofErr w:type="gramStart"/>
      <w:r w:rsidRPr="005E2AEA">
        <w:rPr>
          <w:rStyle w:val="fontstyle01"/>
          <w:b w:val="0"/>
          <w:bCs w:val="0"/>
        </w:rPr>
        <w:t>the case</w:t>
      </w:r>
      <w:proofErr w:type="gramEnd"/>
      <w:r w:rsidRPr="005E2AEA">
        <w:rPr>
          <w:rStyle w:val="fontstyle01"/>
          <w:b w:val="0"/>
          <w:bCs w:val="0"/>
        </w:rPr>
        <w:t xml:space="preserve"> 1’s comment on case 1, D7 still holding priority. E0 is the only output show high.</w:t>
      </w:r>
    </w:p>
    <w:p w14:paraId="579546E7" w14:textId="2D031746" w:rsidR="009C0458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 xml:space="preserve">Case 3: </w:t>
      </w:r>
      <w:r w:rsidRPr="00180740">
        <w:rPr>
          <w:b w:val="0"/>
        </w:rPr>
        <w:tab/>
      </w:r>
    </w:p>
    <w:p w14:paraId="3DE5B45C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0451546" w14:textId="4C339635" w:rsidR="00090362" w:rsidRDefault="00C43504" w:rsidP="00090362">
      <w:pPr>
        <w:spacing w:line="360" w:lineRule="auto"/>
        <w:rPr>
          <w:b w:val="0"/>
          <w:lang w:val="vi-VN"/>
        </w:rPr>
      </w:pPr>
      <w:r w:rsidRPr="00C43504">
        <w:rPr>
          <w:b w:val="0"/>
          <w:noProof/>
          <w:lang w:val="vi-VN"/>
        </w:rPr>
        <w:drawing>
          <wp:inline distT="0" distB="0" distL="0" distR="0" wp14:anchorId="72165202" wp14:editId="2DF92A18">
            <wp:extent cx="5760720" cy="4664710"/>
            <wp:effectExtent l="0" t="0" r="0" b="2540"/>
            <wp:docPr id="1226792815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92815" name="Picture 1" descr="A computer screen shot of a circuit boa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6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EED3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79D01108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3E2A4DD4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539DCC13" w14:textId="727F64BA" w:rsidR="003C54E2" w:rsidRPr="004D59B9" w:rsidRDefault="004D59B9" w:rsidP="00180740">
      <w:pPr>
        <w:spacing w:line="360" w:lineRule="auto"/>
        <w:rPr>
          <w:b w:val="0"/>
          <w:bCs w:val="0"/>
        </w:rPr>
      </w:pPr>
      <w:r w:rsidRPr="004D59B9">
        <w:rPr>
          <w:rStyle w:val="fontstyle01"/>
          <w:b w:val="0"/>
          <w:bCs w:val="0"/>
        </w:rPr>
        <w:t>The comment still the same as the previous response, D7 still priority, E0 is the only output show high</w:t>
      </w:r>
    </w:p>
    <w:p w14:paraId="5DB536D4" w14:textId="47D98E7F" w:rsidR="00985ECC" w:rsidRPr="008B644B" w:rsidRDefault="00985ECC" w:rsidP="00985ECC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="00E765BF" w:rsidRPr="00E765BF">
        <w:rPr>
          <w:bCs w:val="0"/>
        </w:rPr>
        <w:t xml:space="preserve">2-to-4 </w:t>
      </w:r>
      <w:r w:rsidR="0006741F" w:rsidRPr="00E765BF">
        <w:rPr>
          <w:bCs w:val="0"/>
        </w:rPr>
        <w:t>Decoder</w:t>
      </w:r>
      <w:r w:rsidR="00E765BF" w:rsidRPr="00E765BF">
        <w:rPr>
          <w:bCs w:val="0"/>
        </w:rPr>
        <w:t xml:space="preserve"> - IC74</w:t>
      </w:r>
      <w:r w:rsidR="00A83B09">
        <w:rPr>
          <w:bCs w:val="0"/>
        </w:rPr>
        <w:t>HC</w:t>
      </w:r>
      <w:r w:rsidR="00E765BF" w:rsidRPr="00E765BF">
        <w:rPr>
          <w:bCs w:val="0"/>
        </w:rPr>
        <w:t>139</w:t>
      </w:r>
    </w:p>
    <w:p w14:paraId="78899886" w14:textId="641D13A6" w:rsidR="00D66671" w:rsidRDefault="00D66671" w:rsidP="00D66671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05CDA7C7" w14:textId="66A8E5ED" w:rsidR="00754D47" w:rsidRDefault="0038024F" w:rsidP="00621739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5E196D99" wp14:editId="22BC6DDC">
            <wp:extent cx="4015740" cy="12344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BF7B4" w14:textId="13D30888" w:rsidR="00621739" w:rsidRDefault="0011437F" w:rsidP="00621739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>Figure 2 – Decoder 2-line-to-4-line IC 74</w:t>
      </w:r>
      <w:r w:rsidR="00A83B09">
        <w:rPr>
          <w:b w:val="0"/>
        </w:rPr>
        <w:t>HC</w:t>
      </w:r>
      <w:r w:rsidRPr="0011437F">
        <w:rPr>
          <w:b w:val="0"/>
        </w:rPr>
        <w:t>139</w:t>
      </w:r>
    </w:p>
    <w:p w14:paraId="23486460" w14:textId="77777777" w:rsidR="007F7344" w:rsidRDefault="007F7344" w:rsidP="007F7344">
      <w:pPr>
        <w:spacing w:line="360" w:lineRule="auto"/>
        <w:jc w:val="both"/>
        <w:rPr>
          <w:b w:val="0"/>
        </w:rPr>
      </w:pPr>
    </w:p>
    <w:p w14:paraId="55152D3F" w14:textId="3B94E838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4 outputs </w:t>
      </w:r>
      <w:r w:rsidRPr="003B5290">
        <w:rPr>
          <w:bCs w:val="0"/>
        </w:rPr>
        <w:t>(Y0-Y3)</w:t>
      </w:r>
      <w:r w:rsidRPr="007F7344">
        <w:rPr>
          <w:b w:val="0"/>
        </w:rPr>
        <w:t xml:space="preserve"> are connected to LED display </w:t>
      </w:r>
      <w:r w:rsidRPr="00876B74">
        <w:rPr>
          <w:bCs w:val="0"/>
        </w:rPr>
        <w:t>(Led 1-4)</w:t>
      </w:r>
      <w:r w:rsidRPr="007F7344">
        <w:rPr>
          <w:b w:val="0"/>
        </w:rPr>
        <w:t>.</w:t>
      </w:r>
    </w:p>
    <w:p w14:paraId="2875B7BC" w14:textId="69765C21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The data inputs </w:t>
      </w:r>
      <w:r w:rsidRPr="00EE1741">
        <w:rPr>
          <w:bCs w:val="0"/>
        </w:rPr>
        <w:t>(A, B)</w:t>
      </w:r>
      <w:r w:rsidRPr="007F7344">
        <w:rPr>
          <w:b w:val="0"/>
        </w:rPr>
        <w:t xml:space="preserve"> and control input </w:t>
      </w:r>
      <w:r w:rsidRPr="009677DF">
        <w:rPr>
          <w:bCs w:val="0"/>
        </w:rPr>
        <w:t>(G)</w:t>
      </w:r>
      <w:r w:rsidRPr="007F7344">
        <w:rPr>
          <w:b w:val="0"/>
        </w:rPr>
        <w:t xml:space="preserve"> are connected to switches.</w:t>
      </w:r>
    </w:p>
    <w:p w14:paraId="32A8447F" w14:textId="6614E9E5" w:rsidR="0011437F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>Change the states of inputs to fulfill the truth table of IC 74</w:t>
      </w:r>
      <w:r w:rsidR="00213E5F">
        <w:rPr>
          <w:b w:val="0"/>
        </w:rPr>
        <w:t>HC</w:t>
      </w:r>
      <w:r w:rsidRPr="007F7344">
        <w:rPr>
          <w:b w:val="0"/>
        </w:rPr>
        <w:t>139.</w:t>
      </w:r>
    </w:p>
    <w:p w14:paraId="4B5DE2B0" w14:textId="6687FCCD" w:rsidR="00C91788" w:rsidRDefault="00AD3ED2" w:rsidP="007F7344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720"/>
        <w:gridCol w:w="720"/>
        <w:gridCol w:w="720"/>
        <w:gridCol w:w="720"/>
        <w:gridCol w:w="720"/>
        <w:gridCol w:w="720"/>
      </w:tblGrid>
      <w:tr w:rsidR="00FF4AA0" w:rsidRPr="00152337" w14:paraId="0D49A7B3" w14:textId="77777777" w:rsidTr="008129BA">
        <w:trPr>
          <w:cantSplit/>
          <w:trHeight w:val="323"/>
          <w:jc w:val="center"/>
        </w:trPr>
        <w:tc>
          <w:tcPr>
            <w:tcW w:w="2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B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Inputs</w:t>
            </w:r>
          </w:p>
        </w:tc>
        <w:tc>
          <w:tcPr>
            <w:tcW w:w="28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55B3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Outputs</w:t>
            </w:r>
          </w:p>
        </w:tc>
      </w:tr>
      <w:tr w:rsidR="00FF4AA0" w:rsidRPr="00152337" w14:paraId="66DED104" w14:textId="77777777" w:rsidTr="008129BA">
        <w:trPr>
          <w:cantSplit/>
          <w:trHeight w:val="350"/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399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Control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6591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Data</w:t>
            </w:r>
          </w:p>
        </w:tc>
        <w:tc>
          <w:tcPr>
            <w:tcW w:w="288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545A" w14:textId="77777777" w:rsidR="00FF4AA0" w:rsidRPr="00152337" w:rsidRDefault="00FF4AA0" w:rsidP="005E1D95">
            <w:pPr>
              <w:jc w:val="center"/>
              <w:rPr>
                <w:b w:val="0"/>
              </w:rPr>
            </w:pPr>
          </w:p>
        </w:tc>
      </w:tr>
      <w:tr w:rsidR="00FF4AA0" w:rsidRPr="00152337" w14:paraId="2320CC56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7BDF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BF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B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1BE86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FFAE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B0B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75C02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986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3</w:t>
            </w:r>
          </w:p>
        </w:tc>
      </w:tr>
      <w:tr w:rsidR="00FF4AA0" w:rsidRPr="00152337" w14:paraId="3F65809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D11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3A2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3D0F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5B50" w14:textId="1D7583D3" w:rsidR="00FF4AA0" w:rsidRPr="00152337" w:rsidRDefault="00965A44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F76F" w14:textId="404EEBD3" w:rsidR="00FF4AA0" w:rsidRPr="00152337" w:rsidRDefault="00965A44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4255" w14:textId="2EB9E401" w:rsidR="00FF4AA0" w:rsidRPr="00152337" w:rsidRDefault="00965A44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64A9" w14:textId="2C6CD8D9" w:rsidR="00FF4AA0" w:rsidRPr="00152337" w:rsidRDefault="00965A44" w:rsidP="005E1D95">
            <w:pPr>
              <w:jc w:val="center"/>
            </w:pPr>
            <w:r>
              <w:t>1</w:t>
            </w:r>
          </w:p>
        </w:tc>
      </w:tr>
      <w:tr w:rsidR="00FF4AA0" w:rsidRPr="00152337" w14:paraId="47F426C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D923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D427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BE1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AE6E" w14:textId="0AB9AE8B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39AA2" w14:textId="1FE02048" w:rsidR="00FF4AA0" w:rsidRPr="00152337" w:rsidRDefault="00DF4DD5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2F89" w14:textId="6A1417C0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902E" w14:textId="676D604B" w:rsidR="00FF4AA0" w:rsidRPr="00152337" w:rsidRDefault="00DF4DD5" w:rsidP="005E1D95">
            <w:pPr>
              <w:jc w:val="center"/>
            </w:pPr>
            <w:r>
              <w:t>1</w:t>
            </w:r>
          </w:p>
        </w:tc>
      </w:tr>
      <w:tr w:rsidR="00FF4AA0" w:rsidRPr="00152337" w14:paraId="7A09D3CC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7F1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AD4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DDD9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EA6FF" w14:textId="1069CF95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6452" w14:textId="464D4CBD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5E8" w14:textId="1E85BEB0" w:rsidR="00FF4AA0" w:rsidRPr="00152337" w:rsidRDefault="00DF4DD5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1023" w14:textId="0BF1191E" w:rsidR="00FF4AA0" w:rsidRPr="00152337" w:rsidRDefault="00DF4DD5" w:rsidP="005E1D95">
            <w:pPr>
              <w:jc w:val="center"/>
            </w:pPr>
            <w:r>
              <w:t>1</w:t>
            </w:r>
          </w:p>
        </w:tc>
      </w:tr>
      <w:tr w:rsidR="00FF4AA0" w:rsidRPr="00152337" w14:paraId="346BEFE3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25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E66B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CE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AD4F" w14:textId="3B5D49B3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395" w14:textId="04E11B8B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0AB2" w14:textId="4AEA49DC" w:rsidR="00FF4AA0" w:rsidRPr="00152337" w:rsidRDefault="00DF4DD5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43A44" w14:textId="192056C3" w:rsidR="00FF4AA0" w:rsidRPr="00152337" w:rsidRDefault="00DF4DD5" w:rsidP="005E1D95">
            <w:pPr>
              <w:jc w:val="center"/>
            </w:pPr>
            <w:r>
              <w:t>0</w:t>
            </w:r>
          </w:p>
        </w:tc>
      </w:tr>
      <w:tr w:rsidR="00FF4AA0" w:rsidRPr="00152337" w14:paraId="2B3E6CFE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9F4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019A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E59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9F78" w14:textId="08AD4884" w:rsidR="00FF4AA0" w:rsidRPr="00152337" w:rsidRDefault="00DF4DD5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C893" w14:textId="7AC3A2FA" w:rsidR="00FF4AA0" w:rsidRPr="00152337" w:rsidRDefault="00DF4DD5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B88F2" w14:textId="3E504569" w:rsidR="00FF4AA0" w:rsidRPr="00152337" w:rsidRDefault="00DF4DD5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61B7" w14:textId="288398E6" w:rsidR="00FF4AA0" w:rsidRPr="00152337" w:rsidRDefault="00DF4DD5" w:rsidP="005E1D95">
            <w:pPr>
              <w:jc w:val="center"/>
            </w:pPr>
            <w:r>
              <w:t>0</w:t>
            </w:r>
          </w:p>
        </w:tc>
      </w:tr>
    </w:tbl>
    <w:p w14:paraId="1322B1C1" w14:textId="77777777" w:rsidR="00264054" w:rsidRDefault="00264054" w:rsidP="00090362">
      <w:pPr>
        <w:spacing w:line="360" w:lineRule="auto"/>
        <w:jc w:val="both"/>
        <w:rPr>
          <w:b w:val="0"/>
          <w:lang w:val="vi-VN"/>
        </w:rPr>
      </w:pPr>
    </w:p>
    <w:p w14:paraId="59E9650E" w14:textId="76721F2B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2D83799" w14:textId="796C87EC" w:rsidR="00090362" w:rsidRPr="009B3D5A" w:rsidRDefault="009B3D5A" w:rsidP="0011437F">
      <w:pPr>
        <w:spacing w:line="360" w:lineRule="auto"/>
        <w:jc w:val="both"/>
        <w:rPr>
          <w:b w:val="0"/>
        </w:rPr>
      </w:pPr>
      <w:r w:rsidRPr="009B3D5A">
        <w:rPr>
          <w:b w:val="0"/>
          <w:noProof/>
          <w:lang w:val="vi-VN"/>
        </w:rPr>
        <w:drawing>
          <wp:inline distT="0" distB="0" distL="0" distR="0" wp14:anchorId="5D37B42E" wp14:editId="7F98B000">
            <wp:extent cx="5760720" cy="1824355"/>
            <wp:effectExtent l="0" t="0" r="0" b="4445"/>
            <wp:docPr id="1657575667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75667" name="Picture 1" descr="A computer diagram of a circuit boa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D4CC" w14:textId="78B4F4B6" w:rsidR="0011437F" w:rsidRDefault="004A30DE" w:rsidP="0011437F">
      <w:pPr>
        <w:spacing w:line="360" w:lineRule="auto"/>
        <w:jc w:val="both"/>
        <w:rPr>
          <w:b w:val="0"/>
        </w:rPr>
      </w:pPr>
      <w:r>
        <w:rPr>
          <w:b w:val="0"/>
        </w:rPr>
        <w:t>Briefly describe</w:t>
      </w:r>
      <w:r w:rsidR="00F664DC">
        <w:rPr>
          <w:b w:val="0"/>
        </w:rPr>
        <w:t xml:space="preserve"> the operation of the IC</w:t>
      </w:r>
    </w:p>
    <w:p w14:paraId="51B4909D" w14:textId="193D6E46" w:rsidR="004A30DE" w:rsidRPr="00D10031" w:rsidRDefault="00D10031" w:rsidP="0011437F">
      <w:pPr>
        <w:spacing w:line="360" w:lineRule="auto"/>
        <w:jc w:val="both"/>
        <w:rPr>
          <w:b w:val="0"/>
          <w:bCs w:val="0"/>
        </w:rPr>
      </w:pPr>
      <w:r w:rsidRPr="00D10031">
        <w:rPr>
          <w:rStyle w:val="fontstyle01"/>
          <w:b w:val="0"/>
          <w:bCs w:val="0"/>
        </w:rPr>
        <w:t xml:space="preserve">The IC 74HC139 decodes two binary-weighted addresses from two inputs (A00, A01) into four distinct outputs (Y00 to Y03). Each decoder includes an </w:t>
      </w:r>
      <w:proofErr w:type="gramStart"/>
      <w:r w:rsidRPr="00D10031">
        <w:rPr>
          <w:rStyle w:val="fontstyle01"/>
          <w:b w:val="0"/>
          <w:bCs w:val="0"/>
        </w:rPr>
        <w:t>enable</w:t>
      </w:r>
      <w:proofErr w:type="gramEnd"/>
      <w:r w:rsidRPr="00D10031">
        <w:rPr>
          <w:rStyle w:val="fontstyle01"/>
          <w:b w:val="0"/>
          <w:bCs w:val="0"/>
        </w:rPr>
        <w:t xml:space="preserve"> input (E0), and when E0 is set to a HIGH state, all outputs are compelled to be in a HIGH state.</w:t>
      </w:r>
    </w:p>
    <w:p w14:paraId="01144092" w14:textId="36CEBC4E" w:rsidR="00E57D5E" w:rsidRDefault="00E57D5E" w:rsidP="0011437F">
      <w:pPr>
        <w:spacing w:line="360" w:lineRule="auto"/>
        <w:jc w:val="both"/>
        <w:rPr>
          <w:b w:val="0"/>
        </w:rPr>
      </w:pPr>
    </w:p>
    <w:p w14:paraId="341ADF3E" w14:textId="77777777" w:rsidR="002B6640" w:rsidRDefault="002B6640" w:rsidP="0011437F">
      <w:pPr>
        <w:spacing w:line="360" w:lineRule="auto"/>
        <w:jc w:val="both"/>
        <w:rPr>
          <w:b w:val="0"/>
        </w:rPr>
      </w:pPr>
    </w:p>
    <w:p w14:paraId="006664BE" w14:textId="73337089" w:rsidR="0011437F" w:rsidRDefault="0011437F" w:rsidP="0011437F">
      <w:pPr>
        <w:spacing w:line="360" w:lineRule="auto"/>
        <w:jc w:val="both"/>
        <w:rPr>
          <w:b w:val="0"/>
        </w:rPr>
      </w:pPr>
    </w:p>
    <w:p w14:paraId="4056BB00" w14:textId="26E435DB" w:rsidR="008C5DC5" w:rsidRPr="008B644B" w:rsidRDefault="008C5DC5" w:rsidP="008C5DC5">
      <w:pPr>
        <w:spacing w:line="360" w:lineRule="auto"/>
        <w:jc w:val="both"/>
        <w:rPr>
          <w:bCs w:val="0"/>
        </w:rPr>
      </w:pPr>
      <w:r>
        <w:rPr>
          <w:bCs w:val="0"/>
        </w:rPr>
        <w:t>4</w:t>
      </w:r>
      <w:r w:rsidRPr="008B644B">
        <w:rPr>
          <w:bCs w:val="0"/>
        </w:rPr>
        <w:t xml:space="preserve">. </w:t>
      </w:r>
      <w:r w:rsidR="00D67D3C" w:rsidRPr="00D67D3C">
        <w:rPr>
          <w:bCs w:val="0"/>
        </w:rPr>
        <w:t xml:space="preserve">3-TO-8 </w:t>
      </w:r>
      <w:r w:rsidR="0006741F" w:rsidRPr="00D67D3C">
        <w:rPr>
          <w:bCs w:val="0"/>
        </w:rPr>
        <w:t>Decoder</w:t>
      </w:r>
      <w:r w:rsidR="00D67D3C" w:rsidRPr="00D67D3C">
        <w:rPr>
          <w:bCs w:val="0"/>
        </w:rPr>
        <w:t>– IC 74</w:t>
      </w:r>
      <w:r w:rsidR="0026624F">
        <w:rPr>
          <w:bCs w:val="0"/>
        </w:rPr>
        <w:t>HC</w:t>
      </w:r>
      <w:r w:rsidR="00D67D3C" w:rsidRPr="00D67D3C">
        <w:rPr>
          <w:bCs w:val="0"/>
        </w:rPr>
        <w:t>138</w:t>
      </w:r>
    </w:p>
    <w:p w14:paraId="5A50D101" w14:textId="00FDE3CE" w:rsidR="008C5DC5" w:rsidRDefault="008C5DC5" w:rsidP="008C5DC5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2719033F" w14:textId="77777777" w:rsidR="00E57D5E" w:rsidRDefault="00E57D5E" w:rsidP="008C5DC5">
      <w:pPr>
        <w:spacing w:line="360" w:lineRule="auto"/>
        <w:rPr>
          <w:b w:val="0"/>
        </w:rPr>
      </w:pPr>
    </w:p>
    <w:p w14:paraId="17713BB9" w14:textId="39D38F8B" w:rsidR="0011437F" w:rsidRPr="0023130F" w:rsidRDefault="00264054" w:rsidP="0023130F">
      <w:pPr>
        <w:spacing w:line="360" w:lineRule="auto"/>
        <w:jc w:val="center"/>
        <w:rPr>
          <w:bCs w:val="0"/>
        </w:rPr>
      </w:pPr>
      <w:r>
        <w:rPr>
          <w:bCs w:val="0"/>
          <w:noProof/>
        </w:rPr>
        <w:drawing>
          <wp:inline distT="0" distB="0" distL="0" distR="0" wp14:anchorId="700F1504" wp14:editId="3A9EBAD4">
            <wp:extent cx="3606800" cy="16214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177" cy="162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B9CCC" w14:textId="054857EB" w:rsidR="0023130F" w:rsidRDefault="0023130F" w:rsidP="0023130F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 xml:space="preserve">Figure </w:t>
      </w:r>
      <w:r w:rsidR="00A83B09">
        <w:rPr>
          <w:b w:val="0"/>
        </w:rPr>
        <w:t>3</w:t>
      </w:r>
      <w:r w:rsidRPr="0011437F">
        <w:rPr>
          <w:b w:val="0"/>
        </w:rPr>
        <w:t xml:space="preserve"> – </w:t>
      </w:r>
      <w:r w:rsidR="00A83B09" w:rsidRPr="00A83B09">
        <w:rPr>
          <w:b w:val="0"/>
        </w:rPr>
        <w:t>3-to-8 Decoder/</w:t>
      </w:r>
      <w:proofErr w:type="gramStart"/>
      <w:r w:rsidR="00A83B09" w:rsidRPr="00A83B09">
        <w:rPr>
          <w:b w:val="0"/>
        </w:rPr>
        <w:t>demultiplexer  -</w:t>
      </w:r>
      <w:proofErr w:type="gramEnd"/>
      <w:r w:rsidR="00A83B09" w:rsidRPr="00A83B09">
        <w:rPr>
          <w:b w:val="0"/>
        </w:rPr>
        <w:t xml:space="preserve"> IC 74</w:t>
      </w:r>
      <w:r w:rsidR="00A83B09">
        <w:rPr>
          <w:b w:val="0"/>
        </w:rPr>
        <w:t>HC</w:t>
      </w:r>
      <w:r w:rsidR="00A83B09" w:rsidRPr="00A83B09">
        <w:rPr>
          <w:b w:val="0"/>
        </w:rPr>
        <w:t>138</w:t>
      </w:r>
    </w:p>
    <w:p w14:paraId="5CF62045" w14:textId="77777777" w:rsidR="00595639" w:rsidRDefault="00595639" w:rsidP="001E0C4F">
      <w:pPr>
        <w:spacing w:line="360" w:lineRule="auto"/>
        <w:jc w:val="both"/>
        <w:rPr>
          <w:b w:val="0"/>
        </w:rPr>
      </w:pPr>
    </w:p>
    <w:p w14:paraId="39FA7B66" w14:textId="051A4C84" w:rsidR="001E0C4F" w:rsidRPr="001E0C4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 xml:space="preserve">8 outputs are </w:t>
      </w:r>
      <w:r w:rsidR="00DC1BC7">
        <w:rPr>
          <w:b w:val="0"/>
        </w:rPr>
        <w:t>connected</w:t>
      </w:r>
      <w:r w:rsidRPr="001E0C4F">
        <w:rPr>
          <w:b w:val="0"/>
        </w:rPr>
        <w:t xml:space="preserve"> by using LEDs.</w:t>
      </w:r>
    </w:p>
    <w:p w14:paraId="7FBEC9F3" w14:textId="7753796A" w:rsidR="0011437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>The inputs are controlled by switches.</w:t>
      </w:r>
    </w:p>
    <w:p w14:paraId="53710ED0" w14:textId="187A5678" w:rsidR="00E57D5E" w:rsidRDefault="008059B5" w:rsidP="002B6640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604A1E">
        <w:rPr>
          <w:b w:val="0"/>
        </w:rPr>
        <w:t>Observe the results and fulfill the truth table</w:t>
      </w:r>
    </w:p>
    <w:p w14:paraId="2853ED99" w14:textId="77777777" w:rsidR="002B6640" w:rsidRDefault="002B6640" w:rsidP="002B6640">
      <w:pPr>
        <w:spacing w:line="360" w:lineRule="auto"/>
        <w:jc w:val="both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736"/>
        <w:gridCol w:w="787"/>
        <w:gridCol w:w="540"/>
        <w:gridCol w:w="540"/>
        <w:gridCol w:w="557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8C02D7" w:rsidRPr="00152337" w14:paraId="3D3D03E7" w14:textId="77777777" w:rsidTr="008C02D7">
        <w:trPr>
          <w:cantSplit/>
          <w:trHeight w:val="377"/>
        </w:trPr>
        <w:tc>
          <w:tcPr>
            <w:tcW w:w="37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EE6E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INPUT</w:t>
            </w:r>
          </w:p>
        </w:tc>
        <w:tc>
          <w:tcPr>
            <w:tcW w:w="505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F3F6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OUTPUT</w:t>
            </w:r>
          </w:p>
        </w:tc>
      </w:tr>
      <w:tr w:rsidR="008C02D7" w:rsidRPr="00152337" w14:paraId="3615ECD6" w14:textId="77777777" w:rsidTr="008C02D7">
        <w:trPr>
          <w:trHeight w:val="350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7F18" w14:textId="39E55F32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3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B52D" w14:textId="384E7EA0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2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6A0C" w14:textId="5B238528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1B02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C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14F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B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F75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78A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1682C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411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8C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D9F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9864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3C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FCB46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7</w:t>
            </w:r>
          </w:p>
        </w:tc>
      </w:tr>
      <w:tr w:rsidR="000D15CC" w:rsidRPr="00152337" w14:paraId="1E38B73C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8E42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3C8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52D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1BFB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2FEB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A2C00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FEB" w14:textId="2AAF93CF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BDC5" w14:textId="3D1EDC0B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1FA3" w14:textId="63EC59C7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676F" w14:textId="7D3D0194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0881" w14:textId="2872864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2E62" w14:textId="4C9505EA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12044" w14:textId="0C10B27C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D986" w14:textId="779BF5AB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29DB4D07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2C34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6B3B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93F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843B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92B1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D602C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F69F3" w14:textId="21CD766D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73AE" w14:textId="4D3A8226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2C357" w14:textId="0844D6DF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8E03" w14:textId="53F3DEE2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E5C6" w14:textId="4DBA74F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BD139" w14:textId="05253086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62796" w14:textId="7EC33887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81F4" w14:textId="225C878F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4151F54B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C1C9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175C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E80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686C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CCF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77EB0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FBCF" w14:textId="52D72D14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EDD3" w14:textId="23E947D6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5EEA" w14:textId="585C6452" w:rsidR="000D15CC" w:rsidRPr="00152337" w:rsidRDefault="000D15CC" w:rsidP="000D15CC"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17BD" w14:textId="06D3C75F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9A9C" w14:textId="059428EF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0A31" w14:textId="1FF30CC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EA7F" w14:textId="4A3CF6D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C4CF" w14:textId="1FD789AD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46C8C9ED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C0BA7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7AB22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0A4C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F0BE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5AA0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8F67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561C" w14:textId="3647CB4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3508" w14:textId="7B4D5BD8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4AF9" w14:textId="61C96880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0ED8" w14:textId="617825EB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4CE3" w14:textId="4952DA35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60D3" w14:textId="0A89F5C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7FFC" w14:textId="69A5A01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8771" w14:textId="11FA7370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5C6A1C5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54B4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3B6E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9D41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23D7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AC6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8EDD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648B" w14:textId="7CB8B95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DB14" w14:textId="55AA552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E32AE" w14:textId="0292B030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21B0" w14:textId="507DD92F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4D1B" w14:textId="7394A4D7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DB81" w14:textId="6915255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9D69" w14:textId="6B478806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8BCE" w14:textId="323A3834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101217F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88B9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029E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1FF8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4C41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32DA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BBD9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47FB" w14:textId="25176D46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1AFC" w14:textId="0EC7E435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153B" w14:textId="258A8D90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508E" w14:textId="4F658BA7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FC13" w14:textId="05AB644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5059" w14:textId="0577344D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5DD8" w14:textId="2C7DFCF3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F684" w14:textId="785DB61D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533AD58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56A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DCF2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040F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8C9D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F42B8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F64F5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FC38" w14:textId="25AF0E8A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DBCA" w14:textId="47CD96E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C05A" w14:textId="3523F749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3327" w14:textId="3FD288A8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661C" w14:textId="0AD16668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459E" w14:textId="1E52614D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AB91" w14:textId="237A7003" w:rsidR="000D15CC" w:rsidRPr="00152337" w:rsidRDefault="000D15CC" w:rsidP="000D15CC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CC78" w14:textId="0C00370C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0D3C272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B11C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30B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1F5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1E0D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C392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92C7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B4DC" w14:textId="5F1A2F5F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2A39" w14:textId="0A98395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9F6D" w14:textId="0CDB77D3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06D1" w14:textId="5A90913F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612E" w14:textId="7721158B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81913" w14:textId="4B4478C5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AF05" w14:textId="1CDA0066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0060" w14:textId="35DD4221" w:rsidR="000D15CC" w:rsidRPr="00152337" w:rsidRDefault="000D15CC" w:rsidP="000D15CC">
            <w:pPr>
              <w:jc w:val="center"/>
            </w:pPr>
            <w:r>
              <w:t>0</w:t>
            </w:r>
          </w:p>
        </w:tc>
      </w:tr>
      <w:tr w:rsidR="000D15CC" w:rsidRPr="00152337" w14:paraId="08196F09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2F6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30D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28C8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36D5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05F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F1EE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13FE" w14:textId="307ED2F7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803FD" w14:textId="0C700AE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DF8B" w14:textId="415DEF3E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C126" w14:textId="4BAFFC62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F86A0" w14:textId="397213CB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8E54" w14:textId="686E249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FD0F" w14:textId="647DB60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2C5" w14:textId="45BC0A59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66E229E4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59FA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99E0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E343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2B9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8B38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BD09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C602" w14:textId="42C95D54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5F5FE" w14:textId="420E475E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051D" w14:textId="38D4B18C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FC7A" w14:textId="52AC1DE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D772" w14:textId="3003084C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0575" w14:textId="7F6210FD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3990" w14:textId="7032C1C1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1DE7" w14:textId="663FEF17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  <w:tr w:rsidR="000D15CC" w:rsidRPr="00152337" w14:paraId="303BD857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FD27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752B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CEB6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D8A8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9C3F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D010" w14:textId="77777777" w:rsidR="000D15CC" w:rsidRPr="008C02D7" w:rsidRDefault="000D15CC" w:rsidP="000D15CC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D1F9" w14:textId="36531C77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22755" w14:textId="2D77D095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BB4AE" w14:textId="0397EF51" w:rsidR="000D15CC" w:rsidRPr="00152337" w:rsidRDefault="000D15CC" w:rsidP="000D15CC"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5805" w14:textId="6889A55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855E" w14:textId="76C4B690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940EA" w14:textId="739C9EBB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1BB5" w14:textId="5A8265D7" w:rsidR="000D15CC" w:rsidRPr="00152337" w:rsidRDefault="000D15CC" w:rsidP="000D15CC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FF2A1" w14:textId="5789D753" w:rsidR="000D15CC" w:rsidRPr="00152337" w:rsidRDefault="000D15CC" w:rsidP="000D15CC">
            <w:pPr>
              <w:jc w:val="center"/>
            </w:pPr>
            <w:r>
              <w:t>1</w:t>
            </w:r>
          </w:p>
        </w:tc>
      </w:tr>
    </w:tbl>
    <w:p w14:paraId="379F19A0" w14:textId="4EA60DF3" w:rsidR="008C02D7" w:rsidRDefault="008C02D7" w:rsidP="00180740">
      <w:pPr>
        <w:spacing w:line="360" w:lineRule="auto"/>
        <w:rPr>
          <w:b w:val="0"/>
        </w:rPr>
      </w:pPr>
    </w:p>
    <w:p w14:paraId="32EB286F" w14:textId="77777777" w:rsidR="00AA1D80" w:rsidRDefault="00AA1D80" w:rsidP="00090362">
      <w:pPr>
        <w:spacing w:line="360" w:lineRule="auto"/>
        <w:jc w:val="both"/>
        <w:rPr>
          <w:b w:val="0"/>
        </w:rPr>
      </w:pPr>
    </w:p>
    <w:p w14:paraId="44F3EA13" w14:textId="77777777" w:rsidR="00AA1D80" w:rsidRDefault="00AA1D80" w:rsidP="00090362">
      <w:pPr>
        <w:spacing w:line="360" w:lineRule="auto"/>
        <w:jc w:val="both"/>
        <w:rPr>
          <w:b w:val="0"/>
        </w:rPr>
      </w:pPr>
    </w:p>
    <w:p w14:paraId="133FD22C" w14:textId="77777777" w:rsidR="00AA1D80" w:rsidRDefault="00AA1D80" w:rsidP="00090362">
      <w:pPr>
        <w:spacing w:line="360" w:lineRule="auto"/>
        <w:jc w:val="both"/>
        <w:rPr>
          <w:b w:val="0"/>
        </w:rPr>
      </w:pPr>
    </w:p>
    <w:p w14:paraId="5D272F99" w14:textId="5C67C00E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lastRenderedPageBreak/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BD39D1A" w14:textId="65DB003E" w:rsidR="00090362" w:rsidRDefault="00461802" w:rsidP="006F5922">
      <w:pPr>
        <w:spacing w:line="360" w:lineRule="auto"/>
        <w:jc w:val="both"/>
        <w:rPr>
          <w:b w:val="0"/>
          <w:lang w:val="vi-VN"/>
        </w:rPr>
      </w:pPr>
      <w:r w:rsidRPr="00461802">
        <w:rPr>
          <w:b w:val="0"/>
          <w:noProof/>
          <w:lang w:val="vi-VN"/>
        </w:rPr>
        <w:drawing>
          <wp:inline distT="0" distB="0" distL="0" distR="0" wp14:anchorId="1DA53D3E" wp14:editId="507FB821">
            <wp:extent cx="5760720" cy="2583180"/>
            <wp:effectExtent l="0" t="0" r="0" b="7620"/>
            <wp:docPr id="1929871231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871231" name="Picture 1" descr="A computer diagram of a circuit boa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8D52" w14:textId="72C78264" w:rsid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1852A2B5" w14:textId="003EE789" w:rsidR="006F5922" w:rsidRDefault="006F5922" w:rsidP="006F5922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6676CD17" w14:textId="03F1EE4F" w:rsidR="00AA1BF9" w:rsidRPr="00BA504D" w:rsidRDefault="00BA504D" w:rsidP="00180740">
      <w:pPr>
        <w:spacing w:line="360" w:lineRule="auto"/>
        <w:rPr>
          <w:b w:val="0"/>
          <w:bCs w:val="0"/>
        </w:rPr>
      </w:pPr>
      <w:r w:rsidRPr="00BA504D">
        <w:rPr>
          <w:rStyle w:val="fontstyle01"/>
          <w:b w:val="0"/>
          <w:bCs w:val="0"/>
        </w:rPr>
        <w:t>The 74HC138 processes a three-bit binary-weighted address from inputs A0, A1, and A2. When enabled, it generates an active-low output, and the remaining seven outputs are set to a HIGH state</w:t>
      </w:r>
    </w:p>
    <w:p w14:paraId="7B181098" w14:textId="77777777" w:rsidR="00AA1BF9" w:rsidRDefault="00AA1BF9" w:rsidP="00180740">
      <w:pPr>
        <w:spacing w:line="360" w:lineRule="auto"/>
        <w:rPr>
          <w:b w:val="0"/>
        </w:rPr>
      </w:pPr>
    </w:p>
    <w:p w14:paraId="00BD55D0" w14:textId="2CC4F425" w:rsidR="00CB1A84" w:rsidRPr="008B644B" w:rsidRDefault="00CB1A84" w:rsidP="00CB1A84">
      <w:pPr>
        <w:spacing w:line="360" w:lineRule="auto"/>
        <w:jc w:val="both"/>
        <w:rPr>
          <w:bCs w:val="0"/>
        </w:rPr>
      </w:pPr>
      <w:r>
        <w:rPr>
          <w:bCs w:val="0"/>
        </w:rPr>
        <w:t>5</w:t>
      </w:r>
      <w:r w:rsidRPr="008B644B">
        <w:rPr>
          <w:bCs w:val="0"/>
        </w:rPr>
        <w:t xml:space="preserve">. </w:t>
      </w:r>
      <w:r w:rsidR="007C37CA" w:rsidRPr="009A63D4">
        <w:rPr>
          <w:bCs w:val="0"/>
        </w:rPr>
        <w:t xml:space="preserve">Design combinational circuits using decoders and </w:t>
      </w:r>
      <w:r w:rsidR="007C37CA">
        <w:rPr>
          <w:bCs w:val="0"/>
        </w:rPr>
        <w:t>OR</w:t>
      </w:r>
      <w:r w:rsidR="007C37CA" w:rsidRPr="009A63D4">
        <w:rPr>
          <w:bCs w:val="0"/>
        </w:rPr>
        <w:t xml:space="preserve"> gate</w:t>
      </w:r>
    </w:p>
    <w:p w14:paraId="6D6A4FFA" w14:textId="6A68197F" w:rsidR="008C02D7" w:rsidRDefault="00B2111D" w:rsidP="00180740">
      <w:pPr>
        <w:spacing w:line="360" w:lineRule="auto"/>
        <w:rPr>
          <w:b w:val="0"/>
        </w:rPr>
      </w:pPr>
      <w:r>
        <w:rPr>
          <w:b w:val="0"/>
        </w:rPr>
        <w:t xml:space="preserve">- </w:t>
      </w:r>
      <w:r w:rsidRPr="00B2111D">
        <w:rPr>
          <w:b w:val="0"/>
        </w:rPr>
        <w:t>Implement Boolean expression using IC 74</w:t>
      </w:r>
      <w:r w:rsidR="004D3B3F">
        <w:rPr>
          <w:b w:val="0"/>
        </w:rPr>
        <w:t>HC</w:t>
      </w:r>
      <w:r w:rsidRPr="00B2111D">
        <w:rPr>
          <w:b w:val="0"/>
        </w:rPr>
        <w:t>138 &amp; OR gate.</w:t>
      </w:r>
    </w:p>
    <w:p w14:paraId="5C894BBE" w14:textId="5063C1D2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The data inputs A, B, C are connected to switches.</w:t>
      </w:r>
    </w:p>
    <w:p w14:paraId="1A2B9F81" w14:textId="50B9DB93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 xml:space="preserve">The control inputs are </w:t>
      </w:r>
      <w:proofErr w:type="gramStart"/>
      <w:r w:rsidRPr="003B2A6B">
        <w:rPr>
          <w:b w:val="0"/>
        </w:rPr>
        <w:t>in</w:t>
      </w:r>
      <w:proofErr w:type="gramEnd"/>
      <w:r w:rsidRPr="003B2A6B">
        <w:rPr>
          <w:b w:val="0"/>
        </w:rPr>
        <w:t xml:space="preserve"> suitable levels.</w:t>
      </w:r>
    </w:p>
    <w:p w14:paraId="6E0F3966" w14:textId="222B478B" w:rsidR="00B2111D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Implement the circuit and verify the truth table</w:t>
      </w:r>
    </w:p>
    <w:p w14:paraId="3182241D" w14:textId="77777777" w:rsidR="003B2A6B" w:rsidRDefault="003B2A6B" w:rsidP="00180740">
      <w:pPr>
        <w:spacing w:line="360" w:lineRule="auto"/>
        <w:rPr>
          <w:b w:val="0"/>
        </w:rPr>
      </w:pPr>
    </w:p>
    <w:p w14:paraId="53FFC9F3" w14:textId="7CB79475" w:rsidR="00B2111D" w:rsidRPr="003B2A6B" w:rsidRDefault="00790AC8" w:rsidP="00180740">
      <w:pPr>
        <w:spacing w:line="360" w:lineRule="auto"/>
        <w:rPr>
          <w:bCs w:val="0"/>
        </w:rPr>
      </w:pPr>
      <w:r w:rsidRPr="003B2A6B">
        <w:rPr>
          <w:bCs w:val="0"/>
        </w:rP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+xz</m:t>
        </m:r>
      </m:oMath>
    </w:p>
    <w:p w14:paraId="144E98EB" w14:textId="62E3E263" w:rsidR="00C7374C" w:rsidRDefault="001E3C46" w:rsidP="00180740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53554D" w14:paraId="035678F7" w14:textId="77777777" w:rsidTr="0053554D">
        <w:tc>
          <w:tcPr>
            <w:tcW w:w="2265" w:type="dxa"/>
          </w:tcPr>
          <w:p w14:paraId="2368C1D2" w14:textId="07364E4D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x</w:t>
            </w:r>
          </w:p>
        </w:tc>
        <w:tc>
          <w:tcPr>
            <w:tcW w:w="2265" w:type="dxa"/>
          </w:tcPr>
          <w:p w14:paraId="04E06CCF" w14:textId="4966A3C9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y</w:t>
            </w:r>
          </w:p>
        </w:tc>
        <w:tc>
          <w:tcPr>
            <w:tcW w:w="2266" w:type="dxa"/>
          </w:tcPr>
          <w:p w14:paraId="30BAFAAC" w14:textId="01A623C3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z</w:t>
            </w:r>
          </w:p>
        </w:tc>
        <w:tc>
          <w:tcPr>
            <w:tcW w:w="2266" w:type="dxa"/>
          </w:tcPr>
          <w:p w14:paraId="102F582D" w14:textId="6A5C48AB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F</w:t>
            </w:r>
          </w:p>
        </w:tc>
      </w:tr>
      <w:tr w:rsidR="0053554D" w14:paraId="0B2DAC73" w14:textId="77777777" w:rsidTr="0053554D">
        <w:tc>
          <w:tcPr>
            <w:tcW w:w="2265" w:type="dxa"/>
          </w:tcPr>
          <w:p w14:paraId="276B3B34" w14:textId="715CAB53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57CAF874" w14:textId="57C0770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20AA6DAF" w14:textId="66C4FDCD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453E897F" w14:textId="6B1AB2B4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3554D" w14:paraId="36E10A67" w14:textId="77777777" w:rsidTr="0053554D">
        <w:tc>
          <w:tcPr>
            <w:tcW w:w="2265" w:type="dxa"/>
          </w:tcPr>
          <w:p w14:paraId="723D6D0C" w14:textId="0B257BE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398D6B2F" w14:textId="0DA2143E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0155AD70" w14:textId="2E497DAC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4EEB607A" w14:textId="7A468F6F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3554D" w14:paraId="5C308820" w14:textId="77777777" w:rsidTr="0053554D">
        <w:tc>
          <w:tcPr>
            <w:tcW w:w="2265" w:type="dxa"/>
          </w:tcPr>
          <w:p w14:paraId="7258EDCD" w14:textId="380E096E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58A7D040" w14:textId="1DEF4ED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38ED0DFA" w14:textId="5466F2B2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793E0AC8" w14:textId="7FF992D3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3554D" w14:paraId="5860636F" w14:textId="77777777" w:rsidTr="0053554D">
        <w:tc>
          <w:tcPr>
            <w:tcW w:w="2265" w:type="dxa"/>
          </w:tcPr>
          <w:p w14:paraId="4CE31C00" w14:textId="0D8C9EA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3FB606D0" w14:textId="00AF559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45303919" w14:textId="0C796DE2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660B3E42" w14:textId="6D5035A2" w:rsidR="0053554D" w:rsidRDefault="007A7400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3554D" w14:paraId="61E88402" w14:textId="77777777" w:rsidTr="0053554D">
        <w:tc>
          <w:tcPr>
            <w:tcW w:w="2265" w:type="dxa"/>
          </w:tcPr>
          <w:p w14:paraId="04D38407" w14:textId="66AE158C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lastRenderedPageBreak/>
              <w:t>1</w:t>
            </w:r>
          </w:p>
        </w:tc>
        <w:tc>
          <w:tcPr>
            <w:tcW w:w="2265" w:type="dxa"/>
          </w:tcPr>
          <w:p w14:paraId="417CA6D5" w14:textId="61721A2D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66190C3F" w14:textId="29793B10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69F7C90A" w14:textId="39266A15" w:rsidR="0053554D" w:rsidRDefault="007A7400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3554D" w14:paraId="463E1706" w14:textId="77777777" w:rsidTr="0053554D">
        <w:tc>
          <w:tcPr>
            <w:tcW w:w="2265" w:type="dxa"/>
          </w:tcPr>
          <w:p w14:paraId="301D38D7" w14:textId="3F7D8941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6C1A4A19" w14:textId="71631846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4799918D" w14:textId="2ADBA4FD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69719A6C" w14:textId="11C08691" w:rsidR="0053554D" w:rsidRDefault="007A7400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3554D" w14:paraId="6008D5B2" w14:textId="77777777" w:rsidTr="0053554D">
        <w:tc>
          <w:tcPr>
            <w:tcW w:w="2265" w:type="dxa"/>
          </w:tcPr>
          <w:p w14:paraId="57060956" w14:textId="4E0763F2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1DA0FF03" w14:textId="01A71844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4463D69A" w14:textId="47553F06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452CBAD8" w14:textId="21F72179" w:rsidR="0053554D" w:rsidRDefault="007A7400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3554D" w14:paraId="2DF92828" w14:textId="77777777" w:rsidTr="0053554D">
        <w:tc>
          <w:tcPr>
            <w:tcW w:w="2265" w:type="dxa"/>
          </w:tcPr>
          <w:p w14:paraId="3C6CC898" w14:textId="4A8659ED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34583FEB" w14:textId="025A8C4C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3898E5E6" w14:textId="2C5F9D1A" w:rsidR="0053554D" w:rsidRDefault="0053554D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5CB885FD" w14:textId="20CBECA9" w:rsidR="0053554D" w:rsidRDefault="007A7400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1655B377" w14:textId="70D28A29" w:rsidR="003C3D93" w:rsidRDefault="003C3D93" w:rsidP="00180740">
      <w:pPr>
        <w:spacing w:line="360" w:lineRule="auto"/>
        <w:rPr>
          <w:b w:val="0"/>
        </w:rPr>
      </w:pPr>
    </w:p>
    <w:p w14:paraId="41A9A344" w14:textId="77777777" w:rsidR="003C3D93" w:rsidRDefault="003C3D93" w:rsidP="003C3D9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13AFFFE" w14:textId="5D7A77F8" w:rsidR="003C3D93" w:rsidRPr="00973336" w:rsidRDefault="00973336" w:rsidP="00180740">
      <w:pPr>
        <w:spacing w:line="360" w:lineRule="auto"/>
        <w:rPr>
          <w:b w:val="0"/>
        </w:rPr>
      </w:pPr>
      <w:r w:rsidRPr="00973336">
        <w:rPr>
          <w:b w:val="0"/>
          <w:noProof/>
          <w:lang w:val="vi-VN"/>
        </w:rPr>
        <w:drawing>
          <wp:inline distT="0" distB="0" distL="0" distR="0" wp14:anchorId="5E629AD8" wp14:editId="6B0FE86A">
            <wp:extent cx="5760720" cy="3095625"/>
            <wp:effectExtent l="0" t="0" r="0" b="9525"/>
            <wp:docPr id="1704679467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679467" name="Picture 1" descr="A computer diagram of a circuit boa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556CB" w14:textId="4C67B105" w:rsidR="003C3D93" w:rsidRDefault="002A6D3A" w:rsidP="00180740">
      <w:pPr>
        <w:spacing w:line="360" w:lineRule="auto"/>
        <w:rPr>
          <w:b w:val="0"/>
        </w:rPr>
      </w:pPr>
      <w:r w:rsidRPr="002A6D3A">
        <w:rPr>
          <w:b w:val="0"/>
          <w:noProof/>
          <w:lang w:val="vi-VN"/>
        </w:rPr>
        <w:drawing>
          <wp:inline distT="0" distB="0" distL="0" distR="0" wp14:anchorId="40FED8B8" wp14:editId="575FBB38">
            <wp:extent cx="5760720" cy="3030220"/>
            <wp:effectExtent l="0" t="0" r="0" b="0"/>
            <wp:docPr id="1181057651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057651" name="Picture 1" descr="A computer screen shot of a circuit boar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33995" w14:textId="7EE7ABEF" w:rsidR="00983DE0" w:rsidRPr="00983DE0" w:rsidRDefault="00983DE0" w:rsidP="00180740">
      <w:pPr>
        <w:spacing w:line="360" w:lineRule="auto"/>
        <w:rPr>
          <w:b w:val="0"/>
        </w:rPr>
      </w:pPr>
      <w:r w:rsidRPr="00983DE0">
        <w:rPr>
          <w:b w:val="0"/>
          <w:noProof/>
        </w:rPr>
        <w:lastRenderedPageBreak/>
        <w:drawing>
          <wp:inline distT="0" distB="0" distL="0" distR="0" wp14:anchorId="18BBE16B" wp14:editId="0F37C834">
            <wp:extent cx="5760720" cy="2611755"/>
            <wp:effectExtent l="0" t="0" r="0" b="0"/>
            <wp:docPr id="236475653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75653" name="Picture 1" descr="A computer diagram of a circuit boa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AB8A2" w14:textId="321C2AA0" w:rsidR="003C3D93" w:rsidRPr="003C3D93" w:rsidRDefault="003C3D93" w:rsidP="00180740">
      <w:pPr>
        <w:spacing w:line="360" w:lineRule="auto"/>
        <w:rPr>
          <w:b w:val="0"/>
          <w:lang w:val="vi-VN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</w:t>
      </w:r>
      <w:r w:rsidR="00451D1B">
        <w:rPr>
          <w:b w:val="0"/>
        </w:rPr>
        <w:t>and make comment on the results</w:t>
      </w:r>
    </w:p>
    <w:p w14:paraId="1983BFE0" w14:textId="6713F7B6" w:rsidR="007C06D9" w:rsidRDefault="006A436C" w:rsidP="00180740">
      <w:pPr>
        <w:spacing w:line="360" w:lineRule="auto"/>
        <w:rPr>
          <w:b w:val="0"/>
        </w:rPr>
      </w:pPr>
      <w:r w:rsidRPr="006A436C">
        <w:rPr>
          <w:b w:val="0"/>
          <w:noProof/>
        </w:rPr>
        <w:drawing>
          <wp:inline distT="0" distB="0" distL="0" distR="0" wp14:anchorId="0412ECDE" wp14:editId="0B1AB4E9">
            <wp:extent cx="5760720" cy="2511425"/>
            <wp:effectExtent l="0" t="0" r="0" b="3175"/>
            <wp:docPr id="94784583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845834" name="Picture 1" descr="A diagram of a circui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F62A" w14:textId="2BE0A0BD" w:rsidR="007D283A" w:rsidRDefault="00D16CA7" w:rsidP="00180740">
      <w:pPr>
        <w:spacing w:line="360" w:lineRule="auto"/>
        <w:rPr>
          <w:b w:val="0"/>
        </w:rPr>
      </w:pPr>
      <w:r w:rsidRPr="00D16CA7">
        <w:rPr>
          <w:b w:val="0"/>
          <w:noProof/>
        </w:rPr>
        <w:drawing>
          <wp:inline distT="0" distB="0" distL="0" distR="0" wp14:anchorId="63832FA6" wp14:editId="3AC7EDF7">
            <wp:extent cx="5306165" cy="2324424"/>
            <wp:effectExtent l="0" t="0" r="8890" b="0"/>
            <wp:docPr id="37008850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88507" name="Picture 1" descr="A diagram of a circui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6C57" w14:textId="6716A893" w:rsidR="007D283A" w:rsidRDefault="009268DF" w:rsidP="00180740">
      <w:pPr>
        <w:spacing w:line="360" w:lineRule="auto"/>
        <w:rPr>
          <w:b w:val="0"/>
        </w:rPr>
      </w:pPr>
      <w:r w:rsidRPr="009268DF">
        <w:rPr>
          <w:b w:val="0"/>
          <w:noProof/>
        </w:rPr>
        <w:lastRenderedPageBreak/>
        <w:drawing>
          <wp:inline distT="0" distB="0" distL="0" distR="0" wp14:anchorId="6B4DF9B9" wp14:editId="297224BF">
            <wp:extent cx="5553850" cy="2543530"/>
            <wp:effectExtent l="0" t="0" r="8890" b="9525"/>
            <wp:docPr id="20047062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70625" name="Picture 1" descr="A diagram of a circui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2DA40" w14:textId="5BB02700" w:rsidR="007D283A" w:rsidRDefault="007D283A" w:rsidP="00180740">
      <w:pPr>
        <w:spacing w:line="360" w:lineRule="auto"/>
        <w:rPr>
          <w:b w:val="0"/>
        </w:rPr>
      </w:pPr>
    </w:p>
    <w:p w14:paraId="7EC7C87E" w14:textId="2F5C7970" w:rsidR="00C74FC7" w:rsidRDefault="005809AF" w:rsidP="00C74FC7">
      <w:pPr>
        <w:spacing w:line="360" w:lineRule="auto"/>
      </w:pPr>
      <w:r>
        <w:rPr>
          <w:bCs w:val="0"/>
        </w:rPr>
        <w:t>b</w:t>
      </w:r>
      <w:r w:rsidR="00C74FC7" w:rsidRPr="003B2A6B">
        <w:rPr>
          <w:bCs w:val="0"/>
        </w:rPr>
        <w:t xml:space="preserve">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z+x+y'z'</m:t>
        </m:r>
      </m:oMath>
    </w:p>
    <w:p w14:paraId="154F4627" w14:textId="4FCFF2B1" w:rsidR="00FE584D" w:rsidRPr="00FE584D" w:rsidRDefault="00FE584D" w:rsidP="00FE584D">
      <w:pPr>
        <w:rPr>
          <w:rFonts w:ascii="TimesNewRomanPS-BoldMT" w:hAnsi="TimesNewRomanPS-BoldMT"/>
          <w:color w:val="000000"/>
          <w:lang w:val="en-ID" w:eastAsia="en-ID"/>
        </w:rPr>
      </w:pPr>
      <w:r w:rsidRPr="00FE584D">
        <w:rPr>
          <w:rFonts w:ascii="TimesNewRomanPS-BoldMT" w:hAnsi="TimesNewRomanPS-BoldMT"/>
          <w:color w:val="000000"/>
          <w:lang w:val="en-ID" w:eastAsia="en-ID"/>
        </w:rPr>
        <w:t>F=</w:t>
      </w:r>
      <w:proofErr w:type="spellStart"/>
      <w:r w:rsidR="00605D93">
        <w:rPr>
          <w:rFonts w:ascii="TimesNewRomanPS-BoldMT" w:hAnsi="TimesNewRomanPS-BoldMT"/>
          <w:color w:val="000000"/>
          <w:lang w:val="en-ID" w:eastAsia="en-ID"/>
        </w:rPr>
        <w:t>x</w:t>
      </w:r>
      <w:r w:rsidRPr="00FE584D">
        <w:rPr>
          <w:rFonts w:ascii="TimesNewRomanPS-BoldMT" w:hAnsi="TimesNewRomanPS-BoldMT"/>
          <w:color w:val="000000"/>
          <w:lang w:val="en-ID" w:eastAsia="en-ID"/>
        </w:rPr>
        <w:t>’y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 xml:space="preserve"> + x(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y+y</w:t>
      </w:r>
      <w:proofErr w:type="spellEnd"/>
      <w:proofErr w:type="gramStart"/>
      <w:r w:rsidRPr="00FE584D">
        <w:rPr>
          <w:rFonts w:ascii="TimesNewRomanPS-BoldMT" w:hAnsi="TimesNewRomanPS-BoldMT"/>
          <w:color w:val="000000"/>
          <w:lang w:val="en-ID" w:eastAsia="en-ID"/>
        </w:rPr>
        <w:t>’)(</w:t>
      </w:r>
      <w:proofErr w:type="spellStart"/>
      <w:proofErr w:type="gramEnd"/>
      <w:r w:rsidRPr="00FE584D">
        <w:rPr>
          <w:rFonts w:ascii="TimesNewRomanPS-BoldMT" w:hAnsi="TimesNewRomanPS-BoldMT"/>
          <w:color w:val="000000"/>
          <w:lang w:val="en-ID" w:eastAsia="en-ID"/>
        </w:rPr>
        <w:t>z+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>’) +(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x+x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>’)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y’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>’</w:t>
      </w:r>
    </w:p>
    <w:p w14:paraId="1D43020A" w14:textId="77777777" w:rsidR="00FE584D" w:rsidRPr="00FE584D" w:rsidRDefault="00FE584D" w:rsidP="00FE584D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FE584D">
        <w:rPr>
          <w:rFonts w:ascii="TimesNewRomanPSMT" w:hAnsi="TimesNewRomanPSMT"/>
          <w:b w:val="0"/>
          <w:bCs w:val="0"/>
          <w:color w:val="000000"/>
          <w:lang w:val="en-ID" w:eastAsia="en-ID"/>
        </w:rPr>
        <w:t>…</w:t>
      </w:r>
    </w:p>
    <w:p w14:paraId="1DE9512F" w14:textId="77777777" w:rsidR="00FE584D" w:rsidRDefault="00FE584D" w:rsidP="00FE584D">
      <w:pPr>
        <w:spacing w:line="360" w:lineRule="auto"/>
        <w:rPr>
          <w:rFonts w:ascii="TimesNewRomanPS-BoldMT" w:hAnsi="TimesNewRomanPS-BoldMT"/>
          <w:color w:val="000000"/>
          <w:lang w:val="en-ID" w:eastAsia="en-ID"/>
        </w:rPr>
      </w:pPr>
      <w:r w:rsidRPr="00FE584D">
        <w:rPr>
          <w:rFonts w:ascii="TimesNewRomanPS-BoldMT" w:hAnsi="TimesNewRomanPS-BoldMT"/>
          <w:color w:val="000000"/>
          <w:lang w:val="en-ID" w:eastAsia="en-ID"/>
        </w:rPr>
        <w:t>F= x’yz+xyz+xy’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z+xy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>’+x’y’z’+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xy’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 xml:space="preserve">’+ </w:t>
      </w: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x’y’z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 xml:space="preserve">’ </w:t>
      </w:r>
    </w:p>
    <w:p w14:paraId="76607191" w14:textId="50F9E594" w:rsidR="00FE584D" w:rsidRPr="003B2A6B" w:rsidRDefault="00FE584D" w:rsidP="00FE584D">
      <w:pPr>
        <w:spacing w:line="360" w:lineRule="auto"/>
        <w:rPr>
          <w:bCs w:val="0"/>
        </w:rPr>
      </w:pPr>
      <w:proofErr w:type="spellStart"/>
      <w:r w:rsidRPr="00FE584D">
        <w:rPr>
          <w:rFonts w:ascii="TimesNewRomanPS-BoldMT" w:hAnsi="TimesNewRomanPS-BoldMT"/>
          <w:color w:val="000000"/>
          <w:lang w:val="en-ID" w:eastAsia="en-ID"/>
        </w:rPr>
        <w:t>Σf</w:t>
      </w:r>
      <w:proofErr w:type="spellEnd"/>
      <w:r w:rsidRPr="00FE584D">
        <w:rPr>
          <w:rFonts w:ascii="TimesNewRomanPS-BoldMT" w:hAnsi="TimesNewRomanPS-BoldMT"/>
          <w:color w:val="000000"/>
          <w:lang w:val="en-ID" w:eastAsia="en-ID"/>
        </w:rPr>
        <w:t>= (0,3,4,5,6,7)</w:t>
      </w:r>
    </w:p>
    <w:p w14:paraId="51637FA3" w14:textId="77777777" w:rsidR="00C74FC7" w:rsidRDefault="00C74FC7" w:rsidP="00C74FC7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27C9" w14:paraId="3DBE1180" w14:textId="77777777" w:rsidTr="003A27C9">
        <w:tc>
          <w:tcPr>
            <w:tcW w:w="2265" w:type="dxa"/>
          </w:tcPr>
          <w:p w14:paraId="39B58C7E" w14:textId="1159F5A3" w:rsidR="003A27C9" w:rsidRDefault="003A27C9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x</w:t>
            </w:r>
          </w:p>
        </w:tc>
        <w:tc>
          <w:tcPr>
            <w:tcW w:w="2265" w:type="dxa"/>
          </w:tcPr>
          <w:p w14:paraId="04DB82DC" w14:textId="31C262B8" w:rsidR="003A27C9" w:rsidRDefault="003A27C9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y</w:t>
            </w:r>
          </w:p>
        </w:tc>
        <w:tc>
          <w:tcPr>
            <w:tcW w:w="2266" w:type="dxa"/>
          </w:tcPr>
          <w:p w14:paraId="7437F787" w14:textId="0951EAF7" w:rsidR="003A27C9" w:rsidRDefault="003A27C9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z</w:t>
            </w:r>
          </w:p>
        </w:tc>
        <w:tc>
          <w:tcPr>
            <w:tcW w:w="2266" w:type="dxa"/>
          </w:tcPr>
          <w:p w14:paraId="221FEC6F" w14:textId="4F92CD36" w:rsidR="003A27C9" w:rsidRDefault="003A27C9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f</w:t>
            </w:r>
          </w:p>
        </w:tc>
      </w:tr>
      <w:tr w:rsidR="003A27C9" w14:paraId="2021F02B" w14:textId="77777777" w:rsidTr="003A27C9">
        <w:tc>
          <w:tcPr>
            <w:tcW w:w="2265" w:type="dxa"/>
          </w:tcPr>
          <w:p w14:paraId="3FB237AA" w14:textId="1E67A34F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330E3845" w14:textId="08F0CBBE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43917BCB" w14:textId="18C4FACA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3F46F496" w14:textId="13F9113C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3A27C9" w14:paraId="1A68CAE6" w14:textId="77777777" w:rsidTr="003A27C9">
        <w:tc>
          <w:tcPr>
            <w:tcW w:w="2265" w:type="dxa"/>
          </w:tcPr>
          <w:p w14:paraId="510754A6" w14:textId="3EEB5612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21473288" w14:textId="6551BE76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436A5729" w14:textId="0C04B17A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619E8BDF" w14:textId="31648089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3A27C9" w14:paraId="4DE5EF08" w14:textId="77777777" w:rsidTr="003A27C9">
        <w:tc>
          <w:tcPr>
            <w:tcW w:w="2265" w:type="dxa"/>
          </w:tcPr>
          <w:p w14:paraId="413C87B6" w14:textId="046F2742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4A2F26C3" w14:textId="3741CB38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0DEED1EC" w14:textId="721DFEAE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1DF7FE5D" w14:textId="638C00EE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3A27C9" w14:paraId="27CE3BD4" w14:textId="77777777" w:rsidTr="003A27C9">
        <w:tc>
          <w:tcPr>
            <w:tcW w:w="2265" w:type="dxa"/>
          </w:tcPr>
          <w:p w14:paraId="090FD70F" w14:textId="01DD4FBE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5" w:type="dxa"/>
          </w:tcPr>
          <w:p w14:paraId="3FBA0310" w14:textId="2248E951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5E144185" w14:textId="622B923B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4A227ACF" w14:textId="37B1A7D0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3A27C9" w14:paraId="3B9455DE" w14:textId="77777777" w:rsidTr="003A27C9">
        <w:tc>
          <w:tcPr>
            <w:tcW w:w="2265" w:type="dxa"/>
          </w:tcPr>
          <w:p w14:paraId="2DDA0BAF" w14:textId="5A351BF5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20FEFFFC" w14:textId="427E77F8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71AF1DFE" w14:textId="08CD4980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661E82FF" w14:textId="7E0F778D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3A27C9" w14:paraId="01FA39BC" w14:textId="77777777" w:rsidTr="003A27C9">
        <w:tc>
          <w:tcPr>
            <w:tcW w:w="2265" w:type="dxa"/>
          </w:tcPr>
          <w:p w14:paraId="44AEE856" w14:textId="228ABC1D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0513F80C" w14:textId="3F5F5ADC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6A1F9ECD" w14:textId="482D77D9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5A1C1263" w14:textId="135B9614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3A27C9" w14:paraId="70CBE421" w14:textId="77777777" w:rsidTr="003A27C9">
        <w:tc>
          <w:tcPr>
            <w:tcW w:w="2265" w:type="dxa"/>
          </w:tcPr>
          <w:p w14:paraId="778585A2" w14:textId="3B99335D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58649BBA" w14:textId="7F54562A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26B71380" w14:textId="617A923A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66" w:type="dxa"/>
          </w:tcPr>
          <w:p w14:paraId="5873E2AD" w14:textId="37797B8D" w:rsidR="003A27C9" w:rsidRDefault="0060571F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3A27C9" w14:paraId="792EC5D7" w14:textId="77777777" w:rsidTr="003A27C9">
        <w:tc>
          <w:tcPr>
            <w:tcW w:w="2265" w:type="dxa"/>
          </w:tcPr>
          <w:p w14:paraId="734426D6" w14:textId="1268CDBB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5" w:type="dxa"/>
          </w:tcPr>
          <w:p w14:paraId="1892E617" w14:textId="59A945E4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5691CE0E" w14:textId="4DEB1631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66" w:type="dxa"/>
          </w:tcPr>
          <w:p w14:paraId="329AD6CA" w14:textId="4EBF31E3" w:rsidR="003A27C9" w:rsidRDefault="003A27C9" w:rsidP="003A27C9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11430FBC" w14:textId="77777777" w:rsidR="00C74FC7" w:rsidRDefault="00C74FC7" w:rsidP="00C74FC7">
      <w:pPr>
        <w:spacing w:line="360" w:lineRule="auto"/>
        <w:rPr>
          <w:b w:val="0"/>
        </w:rPr>
      </w:pPr>
    </w:p>
    <w:p w14:paraId="54BF4F40" w14:textId="77777777" w:rsidR="00C74FC7" w:rsidRDefault="00C74FC7" w:rsidP="00C74FC7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A502DAE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00F5477A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5CC3CFF0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5F0D0201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1112C12C" w14:textId="75747938" w:rsidR="00C74FC7" w:rsidRDefault="0010486B" w:rsidP="00C74FC7">
      <w:pPr>
        <w:spacing w:line="360" w:lineRule="auto"/>
        <w:rPr>
          <w:b w:val="0"/>
        </w:rPr>
      </w:pPr>
      <w:r w:rsidRPr="0010486B">
        <w:rPr>
          <w:b w:val="0"/>
          <w:noProof/>
          <w:lang w:val="vi-VN"/>
        </w:rPr>
        <w:drawing>
          <wp:inline distT="0" distB="0" distL="0" distR="0" wp14:anchorId="105B4372" wp14:editId="30179024">
            <wp:extent cx="5760720" cy="2343150"/>
            <wp:effectExtent l="0" t="0" r="0" b="0"/>
            <wp:docPr id="1276357804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357804" name="Picture 1" descr="A computer diagram of a circuit board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94B0" w14:textId="59BAE51A" w:rsidR="00F05410" w:rsidRDefault="005E551C" w:rsidP="00C74FC7">
      <w:pPr>
        <w:spacing w:line="360" w:lineRule="auto"/>
        <w:rPr>
          <w:b w:val="0"/>
        </w:rPr>
      </w:pPr>
      <w:r w:rsidRPr="005E551C">
        <w:rPr>
          <w:b w:val="0"/>
          <w:noProof/>
        </w:rPr>
        <w:drawing>
          <wp:inline distT="0" distB="0" distL="0" distR="0" wp14:anchorId="71F4088F" wp14:editId="13E640A2">
            <wp:extent cx="5760720" cy="2254250"/>
            <wp:effectExtent l="0" t="0" r="0" b="0"/>
            <wp:docPr id="1652509791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509791" name="Picture 1" descr="A computer screen shot of a circuit boar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0B62" w14:textId="0B361322" w:rsidR="00912516" w:rsidRDefault="00912516" w:rsidP="00C74FC7">
      <w:pPr>
        <w:spacing w:line="360" w:lineRule="auto"/>
        <w:rPr>
          <w:b w:val="0"/>
        </w:rPr>
      </w:pPr>
      <w:r w:rsidRPr="00912516">
        <w:rPr>
          <w:b w:val="0"/>
          <w:noProof/>
        </w:rPr>
        <w:drawing>
          <wp:inline distT="0" distB="0" distL="0" distR="0" wp14:anchorId="3488A80A" wp14:editId="6DEB5482">
            <wp:extent cx="5760720" cy="2203450"/>
            <wp:effectExtent l="0" t="0" r="0" b="6350"/>
            <wp:docPr id="570015593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015593" name="Picture 1" descr="A computer screen shot of a circuit boar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7CA87" w14:textId="36BC04B5" w:rsidR="00EA70D7" w:rsidRDefault="00EA70D7" w:rsidP="00C74FC7">
      <w:pPr>
        <w:spacing w:line="360" w:lineRule="auto"/>
        <w:rPr>
          <w:b w:val="0"/>
        </w:rPr>
      </w:pPr>
      <w:r w:rsidRPr="00EA70D7">
        <w:rPr>
          <w:b w:val="0"/>
          <w:noProof/>
        </w:rPr>
        <w:lastRenderedPageBreak/>
        <w:drawing>
          <wp:inline distT="0" distB="0" distL="0" distR="0" wp14:anchorId="660D7768" wp14:editId="7BB12520">
            <wp:extent cx="5760720" cy="2379345"/>
            <wp:effectExtent l="0" t="0" r="0" b="1905"/>
            <wp:docPr id="590103682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103682" name="Picture 1" descr="A computer diagram of a circuit boar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DF1D" w14:textId="3A3A3851" w:rsidR="009B5D4E" w:rsidRDefault="009B5D4E" w:rsidP="00C74FC7">
      <w:pPr>
        <w:spacing w:line="360" w:lineRule="auto"/>
        <w:rPr>
          <w:b w:val="0"/>
        </w:rPr>
      </w:pPr>
      <w:r w:rsidRPr="009B5D4E">
        <w:rPr>
          <w:b w:val="0"/>
          <w:noProof/>
        </w:rPr>
        <w:drawing>
          <wp:inline distT="0" distB="0" distL="0" distR="0" wp14:anchorId="668F5FFA" wp14:editId="64FF94FA">
            <wp:extent cx="5760720" cy="2253615"/>
            <wp:effectExtent l="0" t="0" r="0" b="0"/>
            <wp:docPr id="1244919793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919793" name="Picture 1" descr="A computer diagram of a circuit board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4F1F9" w14:textId="51208EB8" w:rsidR="009B5D4E" w:rsidRDefault="00C849B4" w:rsidP="00C74FC7">
      <w:pPr>
        <w:spacing w:line="360" w:lineRule="auto"/>
        <w:rPr>
          <w:b w:val="0"/>
        </w:rPr>
      </w:pPr>
      <w:r w:rsidRPr="00C849B4">
        <w:rPr>
          <w:b w:val="0"/>
          <w:noProof/>
        </w:rPr>
        <w:drawing>
          <wp:inline distT="0" distB="0" distL="0" distR="0" wp14:anchorId="69101663" wp14:editId="3C182A9E">
            <wp:extent cx="5760720" cy="2364105"/>
            <wp:effectExtent l="0" t="0" r="0" b="0"/>
            <wp:docPr id="1488948385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948385" name="Picture 1" descr="A computer diagram of a circuit board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DE3F5" w14:textId="6C5ED047" w:rsidR="00C849B4" w:rsidRDefault="00C849B4" w:rsidP="00C74FC7">
      <w:pPr>
        <w:spacing w:line="360" w:lineRule="auto"/>
        <w:rPr>
          <w:b w:val="0"/>
        </w:rPr>
      </w:pPr>
      <w:r w:rsidRPr="00C849B4">
        <w:rPr>
          <w:b w:val="0"/>
          <w:noProof/>
        </w:rPr>
        <w:lastRenderedPageBreak/>
        <w:drawing>
          <wp:inline distT="0" distB="0" distL="0" distR="0" wp14:anchorId="0C692BE8" wp14:editId="34F4CF3C">
            <wp:extent cx="5760720" cy="2386965"/>
            <wp:effectExtent l="0" t="0" r="0" b="0"/>
            <wp:docPr id="1267500828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500828" name="Picture 1" descr="A diagram of a circuit board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2EAA5" w14:textId="77F3E471" w:rsidR="00B83AAF" w:rsidRDefault="00B83AAF" w:rsidP="00C74FC7">
      <w:pPr>
        <w:spacing w:line="360" w:lineRule="auto"/>
        <w:rPr>
          <w:b w:val="0"/>
        </w:rPr>
      </w:pPr>
      <w:r w:rsidRPr="00B83AAF">
        <w:rPr>
          <w:b w:val="0"/>
          <w:noProof/>
        </w:rPr>
        <w:drawing>
          <wp:inline distT="0" distB="0" distL="0" distR="0" wp14:anchorId="628FC5CD" wp14:editId="748AC896">
            <wp:extent cx="5760720" cy="2298700"/>
            <wp:effectExtent l="0" t="0" r="0" b="6350"/>
            <wp:docPr id="1146570243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570243" name="Picture 1" descr="A diagram of a circuit board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2B028" w14:textId="1575EA70" w:rsidR="005E551C" w:rsidRPr="00F05410" w:rsidRDefault="00A65900" w:rsidP="00C74FC7">
      <w:pPr>
        <w:spacing w:line="360" w:lineRule="auto"/>
        <w:rPr>
          <w:b w:val="0"/>
        </w:rPr>
      </w:pPr>
      <w:r>
        <w:rPr>
          <w:b w:val="0"/>
        </w:rPr>
        <w:tab/>
      </w:r>
    </w:p>
    <w:p w14:paraId="7EFB560F" w14:textId="73497323" w:rsidR="00F05410" w:rsidRDefault="00C74FC7" w:rsidP="00180740">
      <w:pPr>
        <w:spacing w:line="360" w:lineRule="auto"/>
        <w:rPr>
          <w:b w:val="0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and make comment on the results</w:t>
      </w:r>
    </w:p>
    <w:p w14:paraId="06BCBA5E" w14:textId="77777777" w:rsidR="00F05410" w:rsidRPr="00F05410" w:rsidRDefault="00F05410" w:rsidP="00F05410">
      <w:pPr>
        <w:rPr>
          <w:rFonts w:ascii="TimesNewRomanPSMT" w:hAnsi="TimesNewRomanPS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There are 6 high states of the output of </w:t>
      </w:r>
      <w:r w:rsidRPr="00F05410">
        <w:rPr>
          <w:rFonts w:ascii="TimesNewRomanPSMT" w:hAnsi="TimesNewRomanPSMT"/>
          <w:b w:val="0"/>
          <w:bCs w:val="0"/>
          <w:color w:val="000000"/>
          <w:lang w:val="en-ID" w:eastAsia="en-ID"/>
        </w:rPr>
        <w:t>IC 74HC138 &amp; OR gate:</w:t>
      </w:r>
    </w:p>
    <w:p w14:paraId="11465DE0" w14:textId="77777777" w:rsidR="00F05410" w:rsidRPr="00F05410" w:rsidRDefault="00F05410" w:rsidP="00F05410">
      <w:pPr>
        <w:rPr>
          <w:rFonts w:ascii="TimesNewRomanPS-BoldMT" w:hAnsi="TimesNewRomanPS-Bold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In the first state x is </w:t>
      </w:r>
      <w:proofErr w:type="gramStart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low ,</w:t>
      </w:r>
      <w:proofErr w:type="gramEnd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 y is low , z is low</w:t>
      </w:r>
    </w:p>
    <w:p w14:paraId="538C16EB" w14:textId="77777777" w:rsidR="00F05410" w:rsidRPr="00F05410" w:rsidRDefault="00F05410" w:rsidP="00F05410">
      <w:pPr>
        <w:rPr>
          <w:rFonts w:ascii="TimesNewRomanPS-BoldMT" w:hAnsi="TimesNewRomanPS-Bold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In the second state x is low, y is high, z is high</w:t>
      </w:r>
    </w:p>
    <w:p w14:paraId="40580638" w14:textId="77777777" w:rsidR="00F05410" w:rsidRPr="00F05410" w:rsidRDefault="00F05410" w:rsidP="00F05410">
      <w:pPr>
        <w:rPr>
          <w:rFonts w:ascii="TimesNewRomanPS-BoldMT" w:hAnsi="TimesNewRomanPS-Bold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In the third state x is </w:t>
      </w:r>
      <w:proofErr w:type="gramStart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high ,</w:t>
      </w:r>
      <w:proofErr w:type="gramEnd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 y is low , z is low</w:t>
      </w:r>
    </w:p>
    <w:p w14:paraId="0BF36BD0" w14:textId="77777777" w:rsidR="00F05410" w:rsidRPr="00F05410" w:rsidRDefault="00F05410" w:rsidP="00F05410">
      <w:pPr>
        <w:rPr>
          <w:rFonts w:ascii="TimesNewRomanPS-BoldMT" w:hAnsi="TimesNewRomanPS-Bold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In the fourth state x is </w:t>
      </w:r>
      <w:proofErr w:type="gramStart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high ,</w:t>
      </w:r>
      <w:proofErr w:type="gramEnd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 y is low, z is high</w:t>
      </w:r>
    </w:p>
    <w:p w14:paraId="147BB965" w14:textId="77777777" w:rsidR="00F05410" w:rsidRPr="00F05410" w:rsidRDefault="00F05410" w:rsidP="00F05410">
      <w:pPr>
        <w:rPr>
          <w:rFonts w:ascii="TimesNewRomanPS-BoldMT" w:hAnsi="TimesNewRomanPS-BoldMT"/>
          <w:b w:val="0"/>
          <w:bCs w:val="0"/>
          <w:color w:val="000000"/>
          <w:lang w:val="en-ID" w:eastAsia="en-ID"/>
        </w:rPr>
      </w:pPr>
      <w:r w:rsidRPr="00F05410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In the firth state x is </w:t>
      </w:r>
      <w:proofErr w:type="gramStart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high ,</w:t>
      </w:r>
      <w:proofErr w:type="gramEnd"/>
      <w:r w:rsidRPr="00F05410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 y is high, z is low</w:t>
      </w:r>
    </w:p>
    <w:p w14:paraId="1B85A7F5" w14:textId="69841F52" w:rsidR="00F05410" w:rsidRPr="00C45C54" w:rsidRDefault="00F05410" w:rsidP="00F05410">
      <w:pPr>
        <w:spacing w:line="360" w:lineRule="auto"/>
        <w:rPr>
          <w:b w:val="0"/>
          <w:bCs w:val="0"/>
          <w:lang w:val="vi-VN"/>
        </w:rPr>
      </w:pPr>
      <w:r w:rsidRPr="00C45C54">
        <w:rPr>
          <w:rFonts w:ascii="Calibri" w:hAnsi="Calibri" w:cs="Calibri"/>
          <w:b w:val="0"/>
          <w:bCs w:val="0"/>
          <w:color w:val="000000"/>
          <w:lang w:val="en-ID" w:eastAsia="en-ID"/>
        </w:rPr>
        <w:t xml:space="preserve">- </w:t>
      </w:r>
      <w:r w:rsidRPr="00C45C54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In the sixth state x is </w:t>
      </w:r>
      <w:proofErr w:type="gramStart"/>
      <w:r w:rsidRPr="00C45C54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>high ,</w:t>
      </w:r>
      <w:proofErr w:type="gramEnd"/>
      <w:r w:rsidRPr="00C45C54">
        <w:rPr>
          <w:rFonts w:ascii="TimesNewRomanPS-BoldMT" w:hAnsi="TimesNewRomanPS-BoldMT"/>
          <w:b w:val="0"/>
          <w:bCs w:val="0"/>
          <w:color w:val="000000"/>
          <w:lang w:val="en-ID" w:eastAsia="en-ID"/>
        </w:rPr>
        <w:t xml:space="preserve"> y is high , z is high</w:t>
      </w:r>
    </w:p>
    <w:sectPr w:rsidR="00F05410" w:rsidRPr="00C45C54" w:rsidSect="009205D6">
      <w:headerReference w:type="default" r:id="rId37"/>
      <w:footerReference w:type="even" r:id="rId38"/>
      <w:footerReference w:type="default" r:id="rId39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AA9647" w14:textId="77777777" w:rsidR="0024157B" w:rsidRDefault="0024157B">
      <w:r>
        <w:separator/>
      </w:r>
    </w:p>
  </w:endnote>
  <w:endnote w:type="continuationSeparator" w:id="0">
    <w:p w14:paraId="551A50D5" w14:textId="77777777" w:rsidR="0024157B" w:rsidRDefault="0024157B">
      <w:r>
        <w:continuationSeparator/>
      </w:r>
    </w:p>
  </w:endnote>
  <w:endnote w:type="continuationNotice" w:id="1">
    <w:p w14:paraId="1277272B" w14:textId="77777777" w:rsidR="0024157B" w:rsidRDefault="002415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1EB59" w14:textId="77777777" w:rsidR="0024157B" w:rsidRDefault="0024157B">
      <w:r>
        <w:separator/>
      </w:r>
    </w:p>
  </w:footnote>
  <w:footnote w:type="continuationSeparator" w:id="0">
    <w:p w14:paraId="6A3B3548" w14:textId="77777777" w:rsidR="0024157B" w:rsidRDefault="0024157B">
      <w:r>
        <w:continuationSeparator/>
      </w:r>
    </w:p>
  </w:footnote>
  <w:footnote w:type="continuationNotice" w:id="1">
    <w:p w14:paraId="23924305" w14:textId="77777777" w:rsidR="0024157B" w:rsidRDefault="002415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0660265">
    <w:abstractNumId w:val="8"/>
  </w:num>
  <w:num w:numId="2" w16cid:durableId="483856956">
    <w:abstractNumId w:val="12"/>
  </w:num>
  <w:num w:numId="3" w16cid:durableId="113255210">
    <w:abstractNumId w:val="29"/>
  </w:num>
  <w:num w:numId="4" w16cid:durableId="1849979633">
    <w:abstractNumId w:val="27"/>
  </w:num>
  <w:num w:numId="5" w16cid:durableId="1534342656">
    <w:abstractNumId w:val="15"/>
  </w:num>
  <w:num w:numId="6" w16cid:durableId="1356735423">
    <w:abstractNumId w:val="28"/>
  </w:num>
  <w:num w:numId="7" w16cid:durableId="2044862730">
    <w:abstractNumId w:val="23"/>
  </w:num>
  <w:num w:numId="8" w16cid:durableId="982778205">
    <w:abstractNumId w:val="11"/>
  </w:num>
  <w:num w:numId="9" w16cid:durableId="571235994">
    <w:abstractNumId w:val="16"/>
  </w:num>
  <w:num w:numId="10" w16cid:durableId="1417902266">
    <w:abstractNumId w:val="8"/>
  </w:num>
  <w:num w:numId="11" w16cid:durableId="1675954801">
    <w:abstractNumId w:val="8"/>
  </w:num>
  <w:num w:numId="12" w16cid:durableId="1147478429">
    <w:abstractNumId w:val="8"/>
  </w:num>
  <w:num w:numId="13" w16cid:durableId="698044012">
    <w:abstractNumId w:val="8"/>
  </w:num>
  <w:num w:numId="14" w16cid:durableId="1435445316">
    <w:abstractNumId w:val="8"/>
  </w:num>
  <w:num w:numId="15" w16cid:durableId="1581015322">
    <w:abstractNumId w:val="8"/>
  </w:num>
  <w:num w:numId="16" w16cid:durableId="384450520">
    <w:abstractNumId w:val="26"/>
  </w:num>
  <w:num w:numId="17" w16cid:durableId="837161465">
    <w:abstractNumId w:val="10"/>
  </w:num>
  <w:num w:numId="18" w16cid:durableId="1740983055">
    <w:abstractNumId w:val="24"/>
  </w:num>
  <w:num w:numId="19" w16cid:durableId="2147114445">
    <w:abstractNumId w:val="0"/>
  </w:num>
  <w:num w:numId="20" w16cid:durableId="1604990164">
    <w:abstractNumId w:val="5"/>
  </w:num>
  <w:num w:numId="21" w16cid:durableId="239680591">
    <w:abstractNumId w:val="14"/>
  </w:num>
  <w:num w:numId="22" w16cid:durableId="542862240">
    <w:abstractNumId w:val="19"/>
  </w:num>
  <w:num w:numId="23" w16cid:durableId="1064569470">
    <w:abstractNumId w:val="25"/>
  </w:num>
  <w:num w:numId="24" w16cid:durableId="328950064">
    <w:abstractNumId w:val="6"/>
  </w:num>
  <w:num w:numId="25" w16cid:durableId="619728406">
    <w:abstractNumId w:val="1"/>
  </w:num>
  <w:num w:numId="26" w16cid:durableId="89394189">
    <w:abstractNumId w:val="17"/>
  </w:num>
  <w:num w:numId="27" w16cid:durableId="1626885615">
    <w:abstractNumId w:val="4"/>
  </w:num>
  <w:num w:numId="28" w16cid:durableId="288247786">
    <w:abstractNumId w:val="2"/>
  </w:num>
  <w:num w:numId="29" w16cid:durableId="1138184099">
    <w:abstractNumId w:val="8"/>
  </w:num>
  <w:num w:numId="30" w16cid:durableId="1394891623">
    <w:abstractNumId w:val="21"/>
  </w:num>
  <w:num w:numId="31" w16cid:durableId="1518696842">
    <w:abstractNumId w:val="18"/>
  </w:num>
  <w:num w:numId="32" w16cid:durableId="733239318">
    <w:abstractNumId w:val="8"/>
  </w:num>
  <w:num w:numId="33" w16cid:durableId="1169297320">
    <w:abstractNumId w:val="8"/>
  </w:num>
  <w:num w:numId="34" w16cid:durableId="1790203740">
    <w:abstractNumId w:val="8"/>
  </w:num>
  <w:num w:numId="35" w16cid:durableId="1275870511">
    <w:abstractNumId w:val="8"/>
  </w:num>
  <w:num w:numId="36" w16cid:durableId="726300044">
    <w:abstractNumId w:val="8"/>
  </w:num>
  <w:num w:numId="37" w16cid:durableId="648487313">
    <w:abstractNumId w:val="8"/>
  </w:num>
  <w:num w:numId="38" w16cid:durableId="1540701325">
    <w:abstractNumId w:val="22"/>
  </w:num>
  <w:num w:numId="39" w16cid:durableId="1299802291">
    <w:abstractNumId w:val="31"/>
  </w:num>
  <w:num w:numId="40" w16cid:durableId="59137735">
    <w:abstractNumId w:val="9"/>
  </w:num>
  <w:num w:numId="41" w16cid:durableId="1948730875">
    <w:abstractNumId w:val="30"/>
  </w:num>
  <w:num w:numId="42" w16cid:durableId="603341917">
    <w:abstractNumId w:val="20"/>
  </w:num>
  <w:num w:numId="43" w16cid:durableId="1619022796">
    <w:abstractNumId w:val="7"/>
  </w:num>
  <w:num w:numId="44" w16cid:durableId="1046444832">
    <w:abstractNumId w:val="3"/>
  </w:num>
  <w:num w:numId="45" w16cid:durableId="392968260">
    <w:abstractNumId w:val="32"/>
  </w:num>
  <w:num w:numId="46" w16cid:durableId="11115165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wFAD5uz4stAAAA"/>
  </w:docVars>
  <w:rsids>
    <w:rsidRoot w:val="00E74251"/>
    <w:rsid w:val="00000AE0"/>
    <w:rsid w:val="00001BE0"/>
    <w:rsid w:val="00004073"/>
    <w:rsid w:val="000062F9"/>
    <w:rsid w:val="00006B55"/>
    <w:rsid w:val="00016CD3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5CB8"/>
    <w:rsid w:val="00085F61"/>
    <w:rsid w:val="00090130"/>
    <w:rsid w:val="00090362"/>
    <w:rsid w:val="000942C9"/>
    <w:rsid w:val="000A145C"/>
    <w:rsid w:val="000B3560"/>
    <w:rsid w:val="000B4AF0"/>
    <w:rsid w:val="000C53E3"/>
    <w:rsid w:val="000C7335"/>
    <w:rsid w:val="000D15CC"/>
    <w:rsid w:val="000D50C0"/>
    <w:rsid w:val="000D5818"/>
    <w:rsid w:val="000F0AF1"/>
    <w:rsid w:val="0010486B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143D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157B"/>
    <w:rsid w:val="00241C4C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746A1"/>
    <w:rsid w:val="00292701"/>
    <w:rsid w:val="002A6D3A"/>
    <w:rsid w:val="002B6640"/>
    <w:rsid w:val="002B7597"/>
    <w:rsid w:val="002C14F8"/>
    <w:rsid w:val="002C163A"/>
    <w:rsid w:val="002D1F36"/>
    <w:rsid w:val="002E195D"/>
    <w:rsid w:val="002E2AF0"/>
    <w:rsid w:val="002E5473"/>
    <w:rsid w:val="002E639E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024F"/>
    <w:rsid w:val="00385AB2"/>
    <w:rsid w:val="003944A8"/>
    <w:rsid w:val="00397822"/>
    <w:rsid w:val="003A27C9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6355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7F1"/>
    <w:rsid w:val="00461802"/>
    <w:rsid w:val="00461984"/>
    <w:rsid w:val="00467DAD"/>
    <w:rsid w:val="00483DE1"/>
    <w:rsid w:val="0049080F"/>
    <w:rsid w:val="004A1911"/>
    <w:rsid w:val="004A200E"/>
    <w:rsid w:val="004A30DE"/>
    <w:rsid w:val="004B3A6B"/>
    <w:rsid w:val="004B62CB"/>
    <w:rsid w:val="004B78DF"/>
    <w:rsid w:val="004C0A38"/>
    <w:rsid w:val="004C3563"/>
    <w:rsid w:val="004C599F"/>
    <w:rsid w:val="004D1E11"/>
    <w:rsid w:val="004D3B3F"/>
    <w:rsid w:val="004D4DD5"/>
    <w:rsid w:val="004D59B9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698B"/>
    <w:rsid w:val="0052705A"/>
    <w:rsid w:val="00527C6D"/>
    <w:rsid w:val="0053554D"/>
    <w:rsid w:val="005418BD"/>
    <w:rsid w:val="00543512"/>
    <w:rsid w:val="00545056"/>
    <w:rsid w:val="00546915"/>
    <w:rsid w:val="005535E8"/>
    <w:rsid w:val="00563BB8"/>
    <w:rsid w:val="00566F9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C52CC"/>
    <w:rsid w:val="005D1716"/>
    <w:rsid w:val="005E2AEA"/>
    <w:rsid w:val="005E551C"/>
    <w:rsid w:val="005E6372"/>
    <w:rsid w:val="005F73E8"/>
    <w:rsid w:val="006037E8"/>
    <w:rsid w:val="00604A1E"/>
    <w:rsid w:val="006056B7"/>
    <w:rsid w:val="0060571F"/>
    <w:rsid w:val="00605D93"/>
    <w:rsid w:val="006113C1"/>
    <w:rsid w:val="00621739"/>
    <w:rsid w:val="006235AA"/>
    <w:rsid w:val="006306DA"/>
    <w:rsid w:val="00632077"/>
    <w:rsid w:val="006352B8"/>
    <w:rsid w:val="00644319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A436C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A7400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AA7"/>
    <w:rsid w:val="00841002"/>
    <w:rsid w:val="00841CA3"/>
    <w:rsid w:val="00845D3E"/>
    <w:rsid w:val="0085269D"/>
    <w:rsid w:val="0085652D"/>
    <w:rsid w:val="00867BC8"/>
    <w:rsid w:val="00874EE5"/>
    <w:rsid w:val="00875660"/>
    <w:rsid w:val="00876B74"/>
    <w:rsid w:val="00890F9A"/>
    <w:rsid w:val="008A49D9"/>
    <w:rsid w:val="008A5C61"/>
    <w:rsid w:val="008B28B3"/>
    <w:rsid w:val="008B3855"/>
    <w:rsid w:val="008B47CA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12516"/>
    <w:rsid w:val="009163E0"/>
    <w:rsid w:val="009205D6"/>
    <w:rsid w:val="00920F51"/>
    <w:rsid w:val="009268DF"/>
    <w:rsid w:val="00936F29"/>
    <w:rsid w:val="00944EA0"/>
    <w:rsid w:val="00950D88"/>
    <w:rsid w:val="009520FC"/>
    <w:rsid w:val="00952A20"/>
    <w:rsid w:val="0095323E"/>
    <w:rsid w:val="00965A44"/>
    <w:rsid w:val="009677DF"/>
    <w:rsid w:val="00973336"/>
    <w:rsid w:val="00976AAE"/>
    <w:rsid w:val="00977B13"/>
    <w:rsid w:val="00977C9F"/>
    <w:rsid w:val="00982DDD"/>
    <w:rsid w:val="00983A0A"/>
    <w:rsid w:val="00983DE0"/>
    <w:rsid w:val="00985ECC"/>
    <w:rsid w:val="00993666"/>
    <w:rsid w:val="009944DE"/>
    <w:rsid w:val="009A1D33"/>
    <w:rsid w:val="009A63D4"/>
    <w:rsid w:val="009A7AB4"/>
    <w:rsid w:val="009B17CC"/>
    <w:rsid w:val="009B2577"/>
    <w:rsid w:val="009B2613"/>
    <w:rsid w:val="009B3D5A"/>
    <w:rsid w:val="009B4687"/>
    <w:rsid w:val="009B5D4E"/>
    <w:rsid w:val="009C0458"/>
    <w:rsid w:val="009C32D9"/>
    <w:rsid w:val="009D1FD8"/>
    <w:rsid w:val="009D6EE8"/>
    <w:rsid w:val="009E0B04"/>
    <w:rsid w:val="009E2CA8"/>
    <w:rsid w:val="009E5E71"/>
    <w:rsid w:val="009F3BCA"/>
    <w:rsid w:val="00A07A13"/>
    <w:rsid w:val="00A100DB"/>
    <w:rsid w:val="00A146B5"/>
    <w:rsid w:val="00A16918"/>
    <w:rsid w:val="00A2171E"/>
    <w:rsid w:val="00A34198"/>
    <w:rsid w:val="00A34727"/>
    <w:rsid w:val="00A41DFD"/>
    <w:rsid w:val="00A42945"/>
    <w:rsid w:val="00A54541"/>
    <w:rsid w:val="00A63657"/>
    <w:rsid w:val="00A6437E"/>
    <w:rsid w:val="00A65900"/>
    <w:rsid w:val="00A75600"/>
    <w:rsid w:val="00A83B09"/>
    <w:rsid w:val="00A85510"/>
    <w:rsid w:val="00AA1BF9"/>
    <w:rsid w:val="00AA1D80"/>
    <w:rsid w:val="00AA3834"/>
    <w:rsid w:val="00AB321E"/>
    <w:rsid w:val="00AB7EB0"/>
    <w:rsid w:val="00AC7629"/>
    <w:rsid w:val="00AD3ED2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490C"/>
    <w:rsid w:val="00B378D9"/>
    <w:rsid w:val="00B41F30"/>
    <w:rsid w:val="00B45388"/>
    <w:rsid w:val="00B46B32"/>
    <w:rsid w:val="00B47CF3"/>
    <w:rsid w:val="00B51E12"/>
    <w:rsid w:val="00B60FC0"/>
    <w:rsid w:val="00B621C1"/>
    <w:rsid w:val="00B624D2"/>
    <w:rsid w:val="00B74727"/>
    <w:rsid w:val="00B82894"/>
    <w:rsid w:val="00B83AAF"/>
    <w:rsid w:val="00B94A1D"/>
    <w:rsid w:val="00B94ADF"/>
    <w:rsid w:val="00B94EFC"/>
    <w:rsid w:val="00B95F93"/>
    <w:rsid w:val="00B972E3"/>
    <w:rsid w:val="00B97777"/>
    <w:rsid w:val="00BA23BF"/>
    <w:rsid w:val="00BA504D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27F61"/>
    <w:rsid w:val="00C337D6"/>
    <w:rsid w:val="00C37482"/>
    <w:rsid w:val="00C40CC3"/>
    <w:rsid w:val="00C43504"/>
    <w:rsid w:val="00C45C54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849B4"/>
    <w:rsid w:val="00C91788"/>
    <w:rsid w:val="00C92AD9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0031"/>
    <w:rsid w:val="00D14A58"/>
    <w:rsid w:val="00D16A3B"/>
    <w:rsid w:val="00D16CA7"/>
    <w:rsid w:val="00D32AE8"/>
    <w:rsid w:val="00D4665E"/>
    <w:rsid w:val="00D518AC"/>
    <w:rsid w:val="00D53783"/>
    <w:rsid w:val="00D60086"/>
    <w:rsid w:val="00D61C04"/>
    <w:rsid w:val="00D66671"/>
    <w:rsid w:val="00D67D3C"/>
    <w:rsid w:val="00D72694"/>
    <w:rsid w:val="00D8261E"/>
    <w:rsid w:val="00D90527"/>
    <w:rsid w:val="00D95CC7"/>
    <w:rsid w:val="00DA0E0D"/>
    <w:rsid w:val="00DA2043"/>
    <w:rsid w:val="00DA4ACD"/>
    <w:rsid w:val="00DB0C25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4DD5"/>
    <w:rsid w:val="00DF6005"/>
    <w:rsid w:val="00DF6916"/>
    <w:rsid w:val="00E00475"/>
    <w:rsid w:val="00E0497A"/>
    <w:rsid w:val="00E10332"/>
    <w:rsid w:val="00E13BB1"/>
    <w:rsid w:val="00E1506E"/>
    <w:rsid w:val="00E23E70"/>
    <w:rsid w:val="00E2767C"/>
    <w:rsid w:val="00E30CB5"/>
    <w:rsid w:val="00E42E13"/>
    <w:rsid w:val="00E44660"/>
    <w:rsid w:val="00E479D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A70D7"/>
    <w:rsid w:val="00EB256B"/>
    <w:rsid w:val="00EC05DB"/>
    <w:rsid w:val="00EC2D01"/>
    <w:rsid w:val="00ED2675"/>
    <w:rsid w:val="00ED2C67"/>
    <w:rsid w:val="00ED2E28"/>
    <w:rsid w:val="00ED3EBF"/>
    <w:rsid w:val="00ED575D"/>
    <w:rsid w:val="00EE1741"/>
    <w:rsid w:val="00EE6887"/>
    <w:rsid w:val="00EE7124"/>
    <w:rsid w:val="00EF5F4D"/>
    <w:rsid w:val="00F0056D"/>
    <w:rsid w:val="00F014B0"/>
    <w:rsid w:val="00F05410"/>
    <w:rsid w:val="00F055D7"/>
    <w:rsid w:val="00F06913"/>
    <w:rsid w:val="00F11D03"/>
    <w:rsid w:val="00F1592F"/>
    <w:rsid w:val="00F219A7"/>
    <w:rsid w:val="00F22A46"/>
    <w:rsid w:val="00F32A05"/>
    <w:rsid w:val="00F4260E"/>
    <w:rsid w:val="00F526DC"/>
    <w:rsid w:val="00F634D1"/>
    <w:rsid w:val="00F664DC"/>
    <w:rsid w:val="00F71E7E"/>
    <w:rsid w:val="00F72486"/>
    <w:rsid w:val="00F732DE"/>
    <w:rsid w:val="00F7389C"/>
    <w:rsid w:val="00F76456"/>
    <w:rsid w:val="00F824E2"/>
    <w:rsid w:val="00F84E37"/>
    <w:rsid w:val="00F84FF7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0FF3"/>
    <w:rsid w:val="00FE2213"/>
    <w:rsid w:val="00FE584D"/>
    <w:rsid w:val="00FE7B2A"/>
    <w:rsid w:val="00FF0522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,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character" w:customStyle="1" w:styleId="fontstyle01">
    <w:name w:val="fontstyle01"/>
    <w:basedOn w:val="DefaultParagraphFont"/>
    <w:rsid w:val="00DB0C25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FE584D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F05410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2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1</TotalTime>
  <Pages>17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Duy Do Minh</cp:lastModifiedBy>
  <cp:revision>258</cp:revision>
  <cp:lastPrinted>2021-10-19T15:41:00Z</cp:lastPrinted>
  <dcterms:created xsi:type="dcterms:W3CDTF">2021-03-11T03:34:00Z</dcterms:created>
  <dcterms:modified xsi:type="dcterms:W3CDTF">2024-06-05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